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9ECFB2" w14:textId="77777777" w:rsidR="007E10A1" w:rsidRDefault="007E10A1" w:rsidP="007E10A1">
      <w:proofErr w:type="spellStart"/>
      <w:r>
        <w:rPr>
          <w:rFonts w:hint="eastAsia"/>
        </w:rPr>
        <w:t>P</w:t>
      </w:r>
      <w:r>
        <w:t>eHXK</w:t>
      </w:r>
      <w:proofErr w:type="spellEnd"/>
      <w:r>
        <w:t xml:space="preserve"> genomic sequences</w:t>
      </w:r>
    </w:p>
    <w:p w14:paraId="5528AF73" w14:textId="77777777" w:rsidR="007E10A1" w:rsidRPr="00320206" w:rsidRDefault="007E10A1" w:rsidP="007E10A1">
      <w:pPr>
        <w:rPr>
          <w:sz w:val="15"/>
          <w:szCs w:val="15"/>
        </w:rPr>
      </w:pPr>
      <w:r w:rsidRPr="00320206">
        <w:rPr>
          <w:sz w:val="15"/>
          <w:szCs w:val="15"/>
        </w:rPr>
        <w:t>&gt;PeHXK1</w:t>
      </w:r>
    </w:p>
    <w:p w14:paraId="666263E4" w14:textId="77777777" w:rsidR="007E10A1" w:rsidRPr="00320206" w:rsidRDefault="007E10A1" w:rsidP="007E10A1">
      <w:pPr>
        <w:rPr>
          <w:sz w:val="15"/>
          <w:szCs w:val="15"/>
        </w:rPr>
      </w:pPr>
      <w:r w:rsidRPr="00320206">
        <w:rPr>
          <w:sz w:val="15"/>
          <w:szCs w:val="15"/>
        </w:rPr>
        <w:t>ATGGAGAAGCAAGGTCTGGACATGCATGTGGCTGCATTGGTGAGTGTTGCCAGGTCTGCATACCGTCATTGTTCCTAAATAAAGACAACCTATTCGTAATCTTAGAAGAAGAATCTCACTCTGAGAGATCTTTTAATGAAATAGATTAATGATGCTGTTGGGACGTTGGCTGGAGCCAGATACTATGATGAAGATGTTGTCGCAGGCGTGATATTTAGTACTGGCACAAATGCCGCATATGTTGAGAAGGCAAATGCTATACCGAAATGGGAAGGAGAGTTGCCCAATTCAGGGGATATGGTAAGGTTTAAAGGCCATACTTCTATTATACTACCAAAGTAGAGGAAAAATAAGCTGCCATGTTCGCTCTCAAGGCCTATAAATTACGGAGAGAAAAAAAGATCCACACCGTCAACTGTAGTAGGTTCATATTTTAACGGTGCAAATTAATCGGGTGTATATGGGAGCTGTTAAAGTAGAATGAAAAATAAAATTGTATTTTCATTCAATATATAAGTATTGGAGTTGGTTAACAAATACAATGCTATTTTTAGAGGCATTGTAATAGCTAGCAAGAATTCGCTAGTTTCACTTAAAACACAGTGGTACTCAAGCAGCACCTATGGTTTGGATTCGGATGAAGTATTTTATTGTATTTCTAAATAATTTCTTTAATGCTTTTCCTGTATTTCAGGTCATCAATATGGAATGGGGTAACTTCTGCTCATCCCATCTTCCAGTCACTGAATACGATCAAGCATTAGATAAGGAAATCCCGGAGAGCAGGCGAGTTTCTCCACAGAAGACATCATAGTCTTGACTTCCACACTGCTGGCTCACTGATGTACTTTTGTCTTCTTTCAGATCTACGAGAAGTTAATATCGGGAATTTATTTAGGTGAAATAGTCAGGAGGGTGCTGCTTAAAATGTCCCCGCAATCTGCAATTTTCGGCGATATTGATCACACTAAGCTCAAAACTCATTTCCTTCTGCGGTATGTGGTTTGCTTACCTTTTTGCAGTAGGCGTTCTAATGTGACGGTATAATGTTAATCATCAGCAATTCAGGATTTGAAAGGAAAGGTTGCTTTCAAAATTCAAATCCTATCGTGTTATGAAAATAAAATGCATGCTTCTATTCTATTGACGTTCAACAGATTGTTTCGTTAAGTGCGCTGATAAATCTCGGTCTATGTGGTATCCAAGACTCTGACACATTTCTGCAATGCACCATGATGAAACACCTGATCTGAAGATTGTGGCTGAAAAACTGGAAGAAAACCTAGAGGTAGGCTACCGCTTTGACCATTGCTCAGCAGTATTTTATCCATGCGCATCCTTGTGTATGTATGCACTGTAGTGACATGATATGCGTGCTTGCAGATTACAGGCACAGACAAGAAAATTGGTTGTGGAAATCTGTGACATTGTAGCAAGAAGGGCAGCGCGGCTGGCCGCTGCAGGAATCCTCACGAAGCTTGGGAGAGATTGCTCCGTCGACAAGCAGCGGTCAGTCATCGCCATCGATGGCGGACTGTTCGAACACTACACCAAATTCCGCGAATGCTTGGAAAGCACACTGGATGAGCTGCTGGGAGAGGAGGCGTCGAAGTCAGTAGCCGTCGAGCACGCAGACGACGGTTCAGGAGTTGGGGCAGCTCTGATTGCTGCTGCTCAATCTTAA</w:t>
      </w:r>
    </w:p>
    <w:p w14:paraId="5D962DD6" w14:textId="77777777" w:rsidR="007E10A1" w:rsidRPr="00320206" w:rsidRDefault="007E10A1" w:rsidP="007E10A1">
      <w:pPr>
        <w:rPr>
          <w:sz w:val="15"/>
          <w:szCs w:val="15"/>
        </w:rPr>
      </w:pPr>
      <w:r w:rsidRPr="00320206">
        <w:rPr>
          <w:sz w:val="15"/>
          <w:szCs w:val="15"/>
        </w:rPr>
        <w:t>&gt;PeHXK2</w:t>
      </w:r>
    </w:p>
    <w:p w14:paraId="164A2DD5" w14:textId="77777777" w:rsidR="007E10A1" w:rsidRPr="00320206" w:rsidRDefault="007E10A1" w:rsidP="007E10A1">
      <w:pPr>
        <w:rPr>
          <w:sz w:val="15"/>
          <w:szCs w:val="15"/>
        </w:rPr>
      </w:pPr>
      <w:r w:rsidRPr="00320206">
        <w:rPr>
          <w:sz w:val="15"/>
          <w:szCs w:val="15"/>
        </w:rPr>
        <w:t>ATGAGGAAGGCAGCGGCGGCGGTTATCGCGACAGTGGAGGCGGTCGGCGTGGCGCTAGTGGTACGGCGGCAGCTGCGGGAGGCGAAGAGGTGGGCGCGCACCGCGGCGGTGCTGCGGGAGCTGGAGGAGCGGTGCGCGGCACGGCCAGCGCGGCTGCGGCAGGTGGCGGATGTGATGGCCGTCGAGATGCATGCGGGGCTCACGTCAGAGGGCAGGAGTAAACTCAAGATGATCATCGGCTACGTCGACTCCCTCCCGTCCGGGTAGTAAGCTCAAGATGATCATCAGCTACGTCGACTCCCTCCCGTCCGGGTAAAACAATCGCCTCTTCTCGCGCAATGTTCTGATTTGGATGGGAGGTGTAGGGGTGCTTTGCTTACGTGATTCGTTGTTCGAGAATGGCTGCTTGGAGGGAGCAATGTGTGGTCCAACAGATCCGTGTTTGAGTTAAAAGTGGGATGTTTGTTTGGTGCTAGTGTCGCTGTCTAGTGCCTACATTTGGAGAAATGGGCAAGATCTTGTTGATAAATTTGACCGTTTTAAGGTGCCGTCCATACTGCTATGATGGTTTGGTCTAAAAGATGTGAACTTGATGCAACAAATCACTATCAATATTATGCCATTTCGGTGAGAGATAAAGATCGGCACTCGCCAATTCGCCATGATTTCACTATGAATTGACTGGTTGAACCAACATTGAGCATATGGTTGTTGCAAGATGAAGATTATTGTTTTTTAGTTGAAAGGATTTAAATGTAGAGGAGCTAGTCGTTATGTGCCTTACATAGAAAACCAACCTTACTAACCATATCTAAAACCCTTTAAGTCCATTGGTGCGAAAGCCAACTGTTATGCACTTTTATATTGTCTCTTCTGTGGTTACCTGTAACCATGTAATTATTGTGAGTCACTGGAACACATATATACTAGGTATGCTTTTGATATTTGTTAGACATTTTAGATGATACAAAGGGCGTCAAAGTAATAATTGAACTAACAAGTAAAATAATTTAACTATTGTGATGGGTATATTGTGCTAACAAGTACCACAGATTGAATTTGAACTTATTGCCGAGGTGCGGCCTCCAGCAAATAATTGAACTATTGCATGCAGTTGCTCTTTGGATTGATAAATCATAAATTTGATATGATGAAGGCTGCATTCACAGGGAAGAGAAAGGGCTATTTTATGCACTTGACCTTGGAGGAACAAATTTCCGTGTTTTACGTGTTCAATTAGGAGGCAATGAAGGGTGAGTTGTCAAGCAAGAATATGAAGGGATTTCAATTCCGCCACATTTAATGACTGGGAGTTCACATGTAAAAATTGCCCCCTTTGTCTATTTTGCATTCATTCCAATCAAATGATAATTGATAAGTATGTCACATGTCATGTAATTTTGTTTCAGGAACTATTTGATTTTATTGCTGCTGCTTTGGCAAAATTTGTTGCCTCGGAGGGTGAAGACTTTTATCTTCCTGGGGGGAGGCAGAGAGAACTCGGTTTTACGTTCTCTTTCCCAGTAAAGCAATCTTCAATTGCATCAGGCACTCTTATCAAGTGGACAAAGGGTTTTGCAATTGATGAAACGGTTAGCTGTTAGCTCTTGTACTATGTTATTAACAAGTACGCATCACACACAAGAACATACT</w:t>
      </w:r>
      <w:r w:rsidRPr="00320206">
        <w:rPr>
          <w:sz w:val="15"/>
          <w:szCs w:val="15"/>
        </w:rPr>
        <w:lastRenderedPageBreak/>
        <w:t>CTTACAATGGGTAGACAAGACTTGCTTTTTTCCATTGAAAAATTTAAGTTCTTTACTCAAAACCACACCCTTCTCACTCATGGTTGTTAGAAATTCCTCTGGACCATAATAGTTATTGCATGTTGCTGTAAAGTCAGGTCGGTGAGGATGTGGTGGCTGAATTAGGCAGGGCTCTAGAACGTCAAGGGATCGATATGAAAGTCACAGCATTGGTTAGTTTCTTTTGATTTGAAAGTTATAAGATAACTTTTGTTAAATATCCTATGTCAAGAATATGTTTCTGTAACCTGAAGTGCATATATCCCTTCTTATGTAGGTAAATGATACTATAGAGGCATTGGCTGGTGGGAGATACGATGATAATGATGTCGTTGCTGCTGTTATACTGGGTACAGGTACTAATGCGGCATATGTGGATCGTGCTAATGCAATTCCTCAATGGCATGGCCTCCTACCCAAGTCAGGATATATGGTAAGTGCTTTTTTACATCTACCTAGCTCACAAGGCCAAAGCTATACAATTGTGAAATCAGTATATAATACCTGTGGGTTGTGGCCATGTCAAGAAAACATGAAAGTGAAAAACTGGAAAAAGGAGCAACACATCGTCTGTACGGTTATCATGAGGTCATTGATATGGTTGTCATGGTTTTTATCAGTTTTTATGCTTTGTCACAGGTAATAAATATGGAATGGGGGAACTTCAGGTCATCCCATCTTCCTTTGACTGAATTTGGTCCAGCATTAGATGCTGAAAGTCTGAACCCTGGTGAACAGGTATCATACAAAAGAGGTATATCTTCTTTCATTGCCAATTACAACTAATCATAGCATTCTTCCTTTGTAGATTAATGAAAAACTGATCTCTGGTTTGTATTTGGGGGAAATTGTTTGGCGGGTTAATGTAGGGGAGGCCCGATCTTCTCAGTGAGGATCCGTGGATAGTTGATCTGAAATAGACGATGTCGCTAGCTGAACACTCGCACCAATGCACGAACCCTCAACTCTTCGGAATACACCAAAAACACACCGGATAGTTGATCGTCGCGAGACCACAAATGACGATCGTCAAGTCTCCAATTCCCAATGGAACGACGGCTTGACCTTGAATTACAGAACGAATCAATAGTTCGCCTAGTCCTCTCTCAAAGTCCTCGCATGAACTCTGGTTTAGAAAGAACAAGCAATAGCTATGTCTCAATTCTTATGCATAAACTGGTCTGAGATTACAATGGGGGTCAACCCTCAATATATAGGCTCAGCCTAGGGACTATTTGGTACTGTTCATGGTGGTACTATTCATGTCACGCATTGTTCATGACTTGGACTCAAACTCACACAAAAGAAAAACCTAAATTTAAACTGTTACAATGTTTCGGCCATAGCGGCGCGACCGTAGGTCTTCTAAAGCTAGGGCTAGATCCCTTGTGTGGGCCTTGGAATAAGCTTTCCAACAAGCACAAGAACACCCCAATCGGACACTGTATGTAAAAGTTATGACCTTTTTATTACGGGCCTGTTGGGCTGTCCCGAACTGAATCCGAATTGAATTATGAGTTGATTCTGAGTTTGATTTCGGTTGGACTTGTGGGAGGTCCGAATTAGGCTTAGAAATATTATCCAAAACTTGGGCTTCGAATTCTTGAGCTTCTCCCCTTTTCCTCTCAGGGCCGCATGGGCTTCTTCTCCTTTGTTGGCCGTATGTGTTGCCCTCCTTCATGACTTTGTCCCTGGCCTCCCTCTCCTCCCTCTCGGTTCCAAAGTCTTTAAGTTTGTCAACACTGAGAATGCACCAAGTATTGCTTTTAGGTAGTAACCAATTCTCATTGACAACACAAGGAAATTCATTAAGAAACAAATACACCTGTTATTTGAGAAGTTTAGCTCTTGCTTTATGAACAGCCTCAATATTAGTAGGGATATCCTCATCACGAGTCCTGTTAAAGATGAATCAAGAAGCTTCTGTTTTTGGTGATGTTGTACCACCAAAACTCAAGATTCCGTTTATTCTTAG</w:t>
      </w:r>
    </w:p>
    <w:p w14:paraId="72F97F73" w14:textId="77777777" w:rsidR="007E10A1" w:rsidRPr="00320206" w:rsidRDefault="007E10A1" w:rsidP="007E10A1">
      <w:pPr>
        <w:rPr>
          <w:sz w:val="15"/>
          <w:szCs w:val="15"/>
        </w:rPr>
      </w:pPr>
      <w:r w:rsidRPr="00320206">
        <w:rPr>
          <w:sz w:val="15"/>
          <w:szCs w:val="15"/>
        </w:rPr>
        <w:t>&gt;PeHXK3a</w:t>
      </w:r>
    </w:p>
    <w:p w14:paraId="68F39262" w14:textId="77777777" w:rsidR="00CD6E53" w:rsidRPr="00320206" w:rsidRDefault="007E10A1" w:rsidP="007E10A1">
      <w:pPr>
        <w:rPr>
          <w:sz w:val="15"/>
          <w:szCs w:val="15"/>
        </w:rPr>
      </w:pPr>
      <w:r w:rsidRPr="00320206">
        <w:rPr>
          <w:sz w:val="15"/>
          <w:szCs w:val="15"/>
        </w:rPr>
        <w:t>TTCTATTTCTCCCCCTCCCTTCTCGCCCTTTCCCTTCTCCGCCTTTCCCCTTCGCTCCCAGCCCCACCCCACTACTAGTCTCCGCCGCTCTGTTCCATCCCATTCGCCATTCCGTCGAGCACCCTGTGCGCGCCGCCGGCCGCCGCGTCCTGGGCGCGCGGGGTGAGGGGTGGATTTGTGGTTTGAGAGAGAGAAGAAGGCGCCTGGGATGGCGTGATCGGCGCGCGCCGGAGGGGCGGGTATGGGGAGGGTGGGGTTCGGGGTGGCGGTGGGGTGCGCGGCGGTCACGTGCGCGATCGCCGCGGCGCTGGTGGCGCGCCGGGCGTCGGCGCGGGCGCGGTGGCGGCGGGCGGTCGCGCTGCTGCGCGAGTTCGAGGAGGGCTGCGCCACGCCGCCCGCGCGCCTGCGGCAGGTCGTCGACGCCATGGTCGTCGAGATGCACGCCGGCCTCGCGTCCGACGGCGGGAGCAAGCTCAAGATGCTGCTCACCTTTGTCGACGCGCTCCCCAACGGGTACGGCCCTGCGGTTCCTTACTACTCCCTTTGCCCCCCTGGTTCGTGGCCTCGCGATTCCTTGTTGATTTGTAGAGCTTCTTCCTTTCGGTTCCTCTTTTTTTTGTGTTTCTTAATTGGAACAAAAAACAGCTTTATTATTTTTTTTGCGTTGTTTAATTGTGACGTTGGTAGGTGGATCATACCCTTGCATCTCGGTTGCCATGTTCATCTGGTGTGCGTATGCAAATGTGGCTTCTTTATTGGGTTCTTGCTGCCTTGCCTTCGGAATGATGTCTAGCGATGCGCATTTCACGCTTTTCTTTTGGGTGTTCGTGTGGAATGCTACGAGCACAGATTTGCCTTGTGGTTTTTAAGCTCTCTCTAGCTGAGAGTTTCTTACTTGACGCTTTCTTTTGATCGGTTTGTTTTGCATCGGCGCACAACGACGCGCATTCTCTTGCTACTCCCCCCGCCCCAACGCGGCGTGCATTGGGCTTATCATTCTTTGGACTAGTCGTCTGAATGCTACTAAGTTGCATCGTTTCACATGTTTTGTTTATCCCTTTTGTTGTTCTTGCTTCGTGCTGGGGGTCGCTGCTTTTCTGATGTGTTCATCCAACAGTAAACAAATTTGGGCCGTTACTTTTCTGATATGTTCATAAAGTCGCTATCTTTATTCGATTCCGTATAATGGCGCGCACATCTCGCTGATTTTCTTTCTGAAATGTTCTCAAATACTACGTCATTAGTTCATAATGTTGTCTTTCTTGGAACGGCAAAGAACGACACCCATTTCTCGCTTCGTCCCCGCGAAAGATTACAAGCTCTAGCCTTGTTTAATCGCCATTCTTCCAAGGATTTGTATAGTTCTGATGTCTGATGCCGCCTGCAGTGCTATACCTCTGTGCCGGTGCTGCCAGATACCAAGAATTTGTCATGTGACTCTCCGCCTGAGGCAGGCACTGTTGGTTTGACGCTTGCATTCATGGCGGGGT</w:t>
      </w:r>
      <w:r w:rsidRPr="00320206">
        <w:rPr>
          <w:sz w:val="15"/>
          <w:szCs w:val="15"/>
        </w:rPr>
        <w:lastRenderedPageBreak/>
        <w:t>TGTTGTCCGGACCGCCATAAAGCGAGTAGAGTGTAGCATTAGCATCTTGGTACATGAATCTGCCTACGCTTTTATGTGGCCGGCATTGGGTTCACAGGCCAGGTTGTATTCCACAATGGCAATGTGGCCTGGGACGTTCTCTGTCAGATGGGAATCATTGCTTGGGGGGTCGCACTTCTTAGTCGGAAGAATATCTGGTGTTGATTGTGTGTACTATGCAGAAAATTTTGTGTGTTTTTGTGGACGAGGATCCTCAGCTATGAAGTTAAAACGGTGGAGGATTGTGCTGTTCTGAATTTATCTGATTTTAAATCCAACAATTGTGATGAAGACCAAACATAGACTGACTTGCATGGTTCATTGAGTTGCACATTCAATTTTTTTTTTTTTTTGCTGAATTGCGGCCATCGGTTTCTTGTATGGTTGCACTTGCAACAGCTTGGCGTGCTGTTAGAACCTAGAACTGCCTGCCAGACGGATGCACATTGGTTTTGGTTGGCCTTTTGTATTTTTGTTTCTGTCACATCCCACATGTTTGGATTCTAGTTCTTCGATGTTTCTTGGTCATTGCCAGTATGGCTTCTTAGTAGGTATTCGTTCACTTTGTTCCGATTTAGTAACGTATTGTAGATGGAAAGGATTCAAACTATATTTCTTCTGGTAGCATAGCTTTGTGCAAGATGTAGTGTGCTATGAAATGTGAAGCAATATCTTAATTAATCTTGAGCAAAACCATATTTGCAAACAAATATGAAACCCCCCTTAGTCAGGGCACCGATCTAAAGCATGAAAGCAGCGCTACATATTGTTTGCTTTCTTTTACAATTCTTTACCGATCATGCATCAATTTGTTGTCCTGTTTAAGCCTGTCCAATTCCATAATTTTGATCAGATTTACGCTTGTGCCATGTTGGAGTTCTATTACTAGTATTTTCGTTAATATTTTGCATTTTGGGTTAAAATTGGACCCCTGAAAAATACCACATCTTTGTATTTTGGGGAGGTGTGCATTCTCATAGCAGCCTAGGAACACAATTGTGCTGTCTTCCCAAGACATTTATAATTATTTTAAAACCAAATGCAGCTATAAGCTATGTCCTCTTAGACCATCTCCAACGTTATGTTTTAGCTGGTTCAAACGAGGAGAGAAAAGATATTGAATCGATTCAATACATTGGAGGGGTCGATTCAAACAAAAAAAAAATGCATGTAACCGGACTCTACTTAGGAGTCGATTCAAAGCACTAAACAACTCATTTGAGCATTAAACAATTACATAGGAGAGAGTGCGGTTGAGAGATGATATTATTATTTTGTGGTTTTTTAATGTAAAGTGGGTTCCAGTTATTAGTAGCAATCGGTTCAATACGTTGGAGAAAAACAAGCTCAGTTCCTAGAATGCTTACGTGGCATGATTTTGAATCGATATCGGTTCAATACACTAAAGATGCTCTTATGTTTGTTTTTTTAAGTACAACAATCAAAGCTTTTTTTAGGGGAAGTACAACAATTAAAGCTTATCACTTCAAATACACCTTTTCTTTACTGGCATTTTGTCGTATGATGTTTGATGCCATGGTTCATTAATTTTACACATACCATGATCAATGGAGAAGTTATTGACAATGCCAATGCATTTTGTCCCTTTTTTTTGCATTGTGTTTATGGAACAATCATACTAAATTGGCTCTGGTCATGCACTTCAACAGAAATGAAGAAGGTATTTATTATGCCATTGATCTTGGAGGAACAAACTTGAGAGTCTTGAGAGTAGAAGTTGGTGCGGGGTCTGTAATCGTCAATCGGAAGGTTGAACATCAACCCATCCCTGAGGAATTGACCAATGGTACAACTGAGGTACTTGTTTAATCATATTATCTCCATTTTGTGACATATGTTTTGAGTACATGTCGCTTAGTTACATGCCAATTACAGGATTTATTCAACTTTGTTGCGTTGGCACAAAAGAATTTTGTTGAAAGAGAAGATGGAAATGATGAAAAAAAGGCACTTGGTTTTACATTTTCTTTCCCTGTTAGACAAAATTCAGTGTCTTCAGGGTCATTAATTAGGTGGACTAAAAGATTTTCAATTGAAGACACGGTAAGCCAATATTATTTTCTTGCACAGTTATACCTTCCGCGAATCTGATTTCCATGTTATTCAATTAGTAAATATAACTGAAAAAGTTGTAATATTGGTAAATATCGTAAATTTTCAAAATTGCTAACACTGTCTTGATGATCCTGAGTAGATTGATAAATTATTTTGATAAAGAGGTAAATTATTACATGTATAGAAAGTGAGCATGATACTTAGACATGTAAACTTGCCGTGTTTTTCTAATATGCAAGATATTTGTTATGGGCGTAAGAATGTGCCTGTAATTAGCCCTTCATTTCTCAACTTTTTAACCCAACTATACTTCTTTTGAAAGGAAGCTCATATTACTTTGTTTTGGTGTAGAAAACTTTTCTGCTTCAATTGACATGCAAATTTTTAAACACTTGGTAATGTGAATGATGGAACCTCAGGTTGGGAAAGATGTTGCTCAGTGCTTAAATGAAGCGCTTGCTAGGTGTGGATTAAATATGCGAGTCACTGCACTGGTAGGTCAAATAATTGCCTTTATCCTTCATTTCATTGAGAACTACATTTGGCTGCTTGAAACACTATTATTTAGTGCTTGTCCACTATTAATGTGGACACCTTACTTTCTGTGTAAATACATTGTCAATAAATAATGGATTCAGAAGATGATGCGTAAAGATTAGGAAGTTATAAGGGATAACTGAGAGATTATCTCCTAGCTGCAGCTTATGTATCCAAAAATATTTAGTCAATAGTTGTGAGATTGCTTGTAAGCCCTGGTCTTTGTGTGTTGTAATATGCCGCAGGAAGAGAGGAGAGATAAAATTAATAAAGTATGGTAAAACGAAGAAAAAGTGGCTAAGTGTTGCTTTTTGCTTATGATTTAGATGGCCATGCACAGCCATTCCTTTTTGGGGTTAGGGTGATGAAACTTAAAGGAAAAGATCCGTTTTACACCCCTGAACTCTTTCGAAAGTTCGGAAATCAACACTGAAGTACAAAACCGGACACCCAACCCCCCTCAACTCGCAAAACCGTGCACTTTACCCTCCTCAACCCAAACTGGGGTGGTTTTGTCTGACGTGGCGCTGACGTGGCACTGGAATTGGCGGTTTTGGGCTGACTTGACGCCATGTTGGCAAGGGATTGCCGATGTGTCGTCTATGTGGATCCTAGTTGGAATCACATGTGGAATTTTTTTCCTTCTTTCTTTTTCTTCTTCCTCCCCGAGCTCCTCCTTCCTCATCCCGAGCATCGACAGCGAGCTCTTCATGGCACTCTCCTTCTCTTCGTGGCTAGTCGGTGAGGAAAGAAGAGAAGGCTGAAGACGACGCCAGGAGCTGCACCATCTCTGCGACGGTTGTCGAGATCCGCGCCTCCTCCTCCACCGTCCAAACAGCCATGCCATCGCCTCCACCGGTCGTGAGCCGTGTCGCCCGCCTCCCTCGATCGCGCGCTGCCTCCGACTGGGATCTATGTCACTGCCTCCTTGTCGCAGGCGGCCCTCGGTCGCGCGCCGCCTCTGACTAGGATCTATGTAGCTGCCTCCCCCGGCCGCGACCGCGAGCCA</w:t>
      </w:r>
      <w:r w:rsidRPr="00320206">
        <w:rPr>
          <w:sz w:val="15"/>
          <w:szCs w:val="15"/>
        </w:rPr>
        <w:lastRenderedPageBreak/>
        <w:t>CACCACCTTCTCCATCGGCCGGCAGCTGCATCGTCGCCTCGGTCGGCCGTGAGCTGTCTTCGTGGAGAGCCACGCTGCCACCTCTACTGGTCGCACCGCGCCGCTGCCTCCTTCGGTCTCGTGCCACCTTCAGTAGGGAGCTGTGCCGCTACCTCCTTCAGTCGTGAGCCGAGCCACCTCCTCCACTGGGATCCAGGGGACGGTCGTCGGGAGCTGTGTCATCTTTGCAATGGTCGTCGGGAGCGGCAGTCGGATTTGGGGGAGGCCCCGAGGGGGGGGGGGAGGGACAAGAGAGAGAGAGGAGCACGGTGGCGCCAGATCTCCGAGGTGATTCATAAGACGGAGGGAGAAGATTGTTTTAGTGGATGACATGTGGGCCTTATCAACCTTTTTTTTTCCTGATTCATATGGATGACTAGGAGGTGATTCATATGCCATGTCATACTGAAACATGTAGATGTCACCTTGGTCAAAACCGGGTGGTTTAGAGCAGAAGGGGTAAAGTAAACGGTTTTGAGAGTTCGAGGGTGTCGAGTGTCCGATTTTGTAGTTTATAGTTAATTTCCGAACTTTCGTAAGAGTTTAGGGGTGTAAAATGGACTTTTTTCCAAACACGAAACTTAAAAGGCTTTAGGTTGGTTTTACAGCATGTTTAAATGTGAAACTGAAACATTAAGTTGAATAATCCTTCATGCTAGTGTTCTCTTGGTATCATGTAACTGTGTAATATCCTTTTGCTGAATTCAACATGATTCAAAATATGAAAAATGCCAAGTGTCTTGGCCTGATGCTATGGCTTCCTCCTTTTGTTTTGTACTTTAGGATTGCTGAGTATTGATTTCGTTTACCAAATTATGCAAATTTGCTTTTCATACCAGATATTTCATTCATTTACAGAGCTACCCTAAAAAAAACTCTCCTTAATATATCCTAACAAGCATGTTCTGCTGGGCTACTTGTCTATTTGTTAATATGTATATTAACATCAGCGCCTTTTAAACGATTATCTTTTATGTTATTTTTGTACTTAGGTGAATGATACTGTGGGGACATTAGCTCTAGGGCATTATTATGATGAGGATACAGTGGCTGCTGTGATCATTGGCGCTGGCACCAATGCTTGCTATATTGAACGCACTGATGCAATTATTAAGTGTCAGGGTCTTCTTACGAACTCTGGAGGCATGGTATCTTATTTTCTGCTTTTTCTGTAGCTGGTTTGATTTATCTGATTAGATGTTCCTGTGGAAAAAAGGAACTATGATGCTCCTGTCCTACCATAAAACTTCCATTCATCAGGTAGTAAACATGGAATGGGGGAATTTCTGGTCATCACATTTGCCAAGAACTCCTTATGACATCTCTTTGGACGATGAGACACAAAATCGCAATGATCAGGTAGTAAGCTGTGTAAAAATTTCTTATGCATCTTTGTATGTTGGTTAATAGGCTGAAAATTATTTGTCACCATTGTCAATATACAGGGTTTTGAGAAAATGATCTCAGGGATGTATCTTGGGGAAATTGCAAGACTGGTTCTCCATAGAATGGCTCAAGAATCAGATGTTTTTGGTGATGCCGCTGATGGTCTATCAACTCCTTTCATTTTGAGGTATATTCATCCTCGTGATGCTTGTTTCTTCCAAATTATTATTATTTTTTTGTGGAAAAGAGAATAGAATTCATGGTAGTTTATTAAGTATCATAGGAATGACTGGTTTCTAGTTAGCACTTCGGACCTGATTCTTTGTTCTTGAATTTGCTTGATTCTTTTGGATATTTCTTGTAAGATTTCTGCAGCTCCTATGTTATGTACTGGTGCTTATCTGCTTAACCGAGTCCTCGGAAACCATGCAGCTCAGCTGCATATTTTACTGCAATATTTCGAAATCTTGGATCTCCTGGCATTTCCAACCCCATCCTTCTGAGGGAAATGCCGATTGTCTTGATCTACACGAGTTCCTAATCAAAGCTTACCCGCCAAAAACTAGTAATAATTGTAATATGTGTTTTCTGATTCCCTTTTGCAATCCAGCACACCATTTCTGGCTGCAATTCGCGAGGACGATTCACCAGATCTGAGCGAAGTCAGGATGATACTGCGAGAACATCTGAAGGTTTGCTTTCTCAGACCACCTTTATACTTGCAGAGTTTCTCCTACAACAATCCTTCCAAGGCATGCATTTGATTGTTTCCATTCCAGATCCCCGACGCCCCTCTGAAAACTCGAAGGCTTGTCGTGAAAGTTTGCGACATCGTCACCCGCAGAGCTGCCCGTCTAGCCGCAGCTGGCATAGCGGGGATACTGAAAAAGCTCGGGCGGGACGGGAGCGGCGCGGCCTCGAGCGGGAGAACGAGAGGGCAGCCGAAGAGGACGGTGGTGGCGATCGAGGGCGGGCTGTACCAGGGGTACCCAGTGTTCAGGGAGTACCTGGACGAAGCCCTGGTGGAGATCCTGGGGGAGGAGGTGGCGCGGAACGTGACGCTGAGGGTGACGGAGGATGGGTCGGGGATCGGAGCTGCTCTCATCGCCGCCGTACATTCGTCGAATAGACAGCAACAAGGAGGTTCCATATAG</w:t>
      </w:r>
    </w:p>
    <w:p w14:paraId="3405F602" w14:textId="77777777" w:rsidR="00CD6E53" w:rsidRPr="00320206" w:rsidRDefault="007E10A1" w:rsidP="007E10A1">
      <w:pPr>
        <w:rPr>
          <w:sz w:val="15"/>
          <w:szCs w:val="15"/>
        </w:rPr>
      </w:pPr>
      <w:r w:rsidRPr="00320206">
        <w:rPr>
          <w:sz w:val="15"/>
          <w:szCs w:val="15"/>
        </w:rPr>
        <w:t>&gt;PeHXK3b</w:t>
      </w:r>
    </w:p>
    <w:p w14:paraId="27A95097" w14:textId="77777777" w:rsidR="00CD6E53" w:rsidRPr="00320206" w:rsidRDefault="007E10A1" w:rsidP="007E10A1">
      <w:pPr>
        <w:rPr>
          <w:sz w:val="15"/>
          <w:szCs w:val="15"/>
        </w:rPr>
      </w:pPr>
      <w:r w:rsidRPr="00320206">
        <w:rPr>
          <w:sz w:val="15"/>
          <w:szCs w:val="15"/>
        </w:rPr>
        <w:t>CGGCGGCCACGTGCGCGATCGCCGCGACGCTGGTGGCGCGCCGGGCGTCGGCGCGGGCGCGGTGGCGGCGGGCGGTCGCGCTGCTGCGCGAGTTCGAGGAGGGCTGCTCCACGCCGCCTGCGCGCCTGCGGCAGGTCGTCGACGCCATGGTCGTTGAGATGCACGCCGGCCTCGCGTCCGACGGCGGGAGCAAGCTCAAGATGCTGCTCACCTTCGTCGACGCGCTCCCCAACGGGTACGGCCCTGCGGTTCCTTACTGCTGCCTTTGCATCACTGGTTCGTGGCCTCGCGATTCCTTGATGATTTGTAGCGCTTCTTTCTTTCGGTTCCTCTTTTCTGTGATTCTTAATTAGAACAAAAAATAGATTTTTTTTTCTGTTCTTTAATTGACATGTTGGTAGTTGGATCATACCCTTGCATCTCGCCATCTTGCTTGGTTGCCATGTTCATCTGGTGTGCATATGCAAATGTGGTTTCTTTATTGGATTCCTGCTTCCTTGCCTTCCGAATGATGCCCAGTGATGCGCATTTCACGCTTTTCTTTTGGGTGTCCGTGTGAAATGCTACGAGCACATATTTGCCTGGTAGTTTTTAAGCGCTCTACTTGAGAGAGTTTCTTACTTGACGCCTTCTTTTGATCGGTTTGTTTTACACCGGCGCACAACGACGCGCATTTTCTTGCTACTAAGTTGGATCGTTTCACATGTTTTGTTTCTCCCTTTTGTGGTTCTTGCTTCGTGCTGTTGTCTGGCCCTATTGTGGAACGATAAACAAATTTGGTTCGCTGCTTTTCTGATGTGTTCATCCAACAGTAAACAAATTTGGGCCGTTACTTTTTCTGATATGTTCGTAAAGTCGCTATCTTTATTCGATTCCGTATAATGCCGCGCACATCTCGCCGATTTTCTTTCTGA</w:t>
      </w:r>
      <w:r w:rsidRPr="00320206">
        <w:rPr>
          <w:sz w:val="15"/>
          <w:szCs w:val="15"/>
        </w:rPr>
        <w:lastRenderedPageBreak/>
        <w:t>AATTTTCGCAAATATACGTCATTAGTTCATAATGTTGCCATCTTTCTTGGAAAGGCAAAAGAACGACGCCCATTTATTGCTTCGTCTCCGCGAAAGATTACAAGCTCTAGCCTTTTTTAATCGCCATTCTTCCAAGGATTTGTATAGTTCTGATGTCTGATGCCGCCTGCCGTGCTATACCTTTGTGCGGGTGCTGCTCCGGTGCAAAGACAATTAATCTGCCAGATAACAAGAATTTGTCATGTGGCTCTTATGCCGCCTGAGGCAGGCACTGTTGGTTTGACGCTTGCATTCATGGCGGGGTAGTTGTCCGGACCGCCACAACGGGGGTAGAGTGTGGCATCTTGGTACATGAATCTGCCTACACTTCTATGTGGCCGGCATTGGGTTCACAGGCCAGGTTGTATTCCACAATGCAATGTGCCCTGGGACGTTCTCTGTTAGATGGGAATCATTGCTTGGGAGGTCGCACTTCTTAGTTGGAAGAATATCTGGTGTAGATTGGGTCTTGTAATGCAGAAAATTTTGTGTGTTTTAGTGGACAAGGATCCTCAGCTATAAAGTTAATATTGTGGAGGATTGTGCTGTTCTGAGTTCATCTGATTTTAAATCGAACAATTGTGATGAAGGCCAACCGGAAACTGAGTTGCATGGTTCATCGAGTTGCACATCCAATTTGAACTTTTTGCTGAATTGCGACCATCGTTTCTTGGATGGTTGCACTTGCAACTGCTTGGCATGCTGTTAGAACCTAGAACTGCATGACAGACGGATGCACATTGGTTTTGGTTGGCCTTTTGTATTCTTGTTTCTGTCACATGTTTGGATTTTAGTTCTTGGATGTTTCTTGGTCATTGCCTGTGTGACTTCTTAGTAGGTATTGATTCACTTTATTTCCTTTTAGTAATGTATTGTAGATGGAAAGGATTCAAAGTATATTTCTTCTGTGTAGCATAGCTTTGTGCAAGATGTAGTGTGCTATGAAGTGCGGAGTATATCTTAATTAATCTTGATCAAAACCATATTTGCAAACATATATAAAACCCCCCTTTGTCTGGGCAACAATCTAAAACATGAAAGCAACGCTACATATTGTTTACTTTCTTTTGCGATTCCTTACTGATCATGCATCAATTTCTTGTCCTGTTTAAGTCTGTCCAAGTCCATAATTTTGACCAGATTTCAAGTACACGACAATGTTTATTGCCTTATTCCATGCTGGAGTTCTATTAAAAGTATTTTTATCAATATTTTGCATTTTGGTTTGTAGTGGTTAGCGAGAAAAACAGAAATGACACTCGTATTTGCTGTAATTGCACATTTGCCCGCACCACATTGGACCCCTGTACCACTTCTTTTTATTAGTTCTTGCCTTAATTACGGTGTATATCACCCCTGGAAACAGAACAATTGCGCTACAATAATCGATTTGCATATCCGGCCTGCAAAATTGAGGAGCCATCTGTGGTGTCCTGGCTGCTGGTGTACAGGATAGTGCATAGACAATGAGTCAGGGATAGCGACAAAGTGTGGGCAGGCGTGTTGACAGCTAGCACAGACGGCAACAGAGATGCGTGCACGGAGGTGGTTTTCAGTTGCCATGAAGGTGGCTCTGCATGGCCAAGCCTGGTGGTAATAACGGACACGATGAGGGTTTGGTGAGGACTAGTGCACATGAAGATGGTGAGGCACAGCTGGGTACATTGGCGGCTCTCGCTCCCCTCTGTGTCTTGTCATTGCATGCATCAGCAGCTACTGCTCTCTTGCGTGACTTGTGTAACTATTGTTTGGCATCATCTCTATTTTAAAATTGGAGTTTGATTTTGCTGGGCCTTGGAGCAAATCTGTTACAACTTTTAGGTCGTCCAAATGTCTAATACAGGCCACCATAGCCCAAAAACTTATTGAAAACAAAAGAGTATTTTCTTGACGATTCTATTTGGGGAGGTGTGTACATTCTTGTAGGAGTTAAAGAGCATAATTGTGCTGTTTTCCCAAGGCATTCATAATTCTTTAAAACCAAATGCGTACAACAATTGAAGATTATCACTTCAAATATACCTTTTCGTTACTGGCATTCTGTTGTATGATGCCATGGTTCATTAATTTTACATGTACCATGCTCAATGGAGAAATTATTGACAACACCAACGGTTTTTTTGTCCCCCTTTTTTTGGCATTTTGTCTATGGAACAACCATGCTAAATTGGCTCTGGTCATGCACTTCATCAGGAACGAAGAAGGTATATATTATGCCATTGATCTTGGAGGAACAAGCATTAGAGTCTTGAGAGTAGAAGTTGGTGCGGGGTCGGTAATCATCAATCGGAAGGTTGAACATCAACCCATACCTGAGGAATTGACCAAGGGTACAACTGAGGTACTTGTTTCATCATATTATTTCCATTTTGTAATATATGCTTTGAGTACATGTCTCTGAGTTCCATGTCAATTGCAGAGTTTATTCAACTTTGTTGCCTTGGCACTGAAGAATTTTGTTGAAAAAGAAGATGGAAAAGATGAAAAAAGGGCACTTGGTTTTACATTTTCTTTCCCTGTTAGACAAAATTCAGTGTCTTCAGGGTCATTAATTAGGTGGACTAAAGGATTTTCAATTGAAGACACAGTAAGCCAAAATTATTTCTTGCACAGTTATACCTTTCACAAATCTGATTTCCATGTTATTCAATTAGTATGTAGAACTTATAATGTTGTAATATTGGGAAATATCTCAACTTTTCTTATGTCATAAGGTGAACCCAAAATTTGCTAACATTGTCTTGATGATCCTGAGTAGATAAACTATTTTGATAGAGGTATATTCTTACATGGATAGAAAATGGGCATGCTACTTAGATTTGCAAACTTGCCATGTCTTTCTAGTATGCAACATATTTGTTATGGGCATAAGAACATGCCTGTGATTAGCCCATCATTTGTCAGCTTTCTAACTCAATTATATTTCTTTTCAAAGGAAGCTCATATTACTTTGTTTTGGACTTTTGGTGTATGATTGCCTTTCTGCTTCTGTTTGACATGCTAATTCTTAAACACTTGCTCATGTGAACCATGTAACCTCAGGTCGGGAAAGATGTTGCTCAGTGCTTAAATGAAGCACTTGCTAGGTGTGGATTAAATGTGCGAGTCACTGCACTGGTAGGTCTTTCCCAACTTTTTGTGGCTTAACACCCAAAATAGTTACTTTTATCCTTTCATTCCATTGAGAACCACATTTAGCTGACTTGAAACACTATTATCTAGTGCTTGTCCGCTACTAATGTGGACACCTTTTCTTTCTGTGTAAATACATTGTCAACAAATAATGGATTCAGAAGATGATGCATAACGTTTAGCAAATAACAAGGGAGAACTGAAGGAGGATCTCCTAGCTGTAGCAGCTTATGTATCCAAAATATTTAGTTCATAGTTGTGAGCTTGCTTGTAAGCCCTGGTCTTTGTGGGCTGTAATATGACGCAGGAAGAGAGGAGAGATAATTAATAAAGTTGGGTAAAACTCGAAGTGTTGCTTTTTTCCTTATGGTTTAGATGGCCATGCATGTGTCATTTCTTTTTGGGGGTAGGGTGATGAAACTTAAAAGACAAGTAATCAGCTTGTAAGATGCTTGGTTTTACAGCGTGTTATGTTTAAATGTGGAACACTAAGTT</w:t>
      </w:r>
      <w:r w:rsidRPr="00320206">
        <w:rPr>
          <w:sz w:val="15"/>
          <w:szCs w:val="15"/>
        </w:rPr>
        <w:lastRenderedPageBreak/>
        <w:t>GAATAATCCTTCATGCTGCTGTCACCACCAATGGTAGTTAATGTATGTATGGTCATAATAGCTTTCTTAAATGATGAAATGTCTTGGCCTGATGCTATGCCGTCCTCCTTTTGTTTTGTACTTTATGATGGCTGAGTATTCATTTGGTTAACCAAACCATGCAATGCAAATTTGCTCTTCATACAAGATATTTCATTCGGTTACAGAATTACCCTAAAAAACTTTTCTTCATATATCCTGAGTCCTGACAAACATGTTCTGTTGTGCTTCTTGTCTATTTATTAGTACATATATTAACACGTATTGACACCAGCGCCTTTTAAATGATTATCTTTCATGTTATTTTTGTACTTAGGTGAATGATACTGTGGGGACATTAGCTCTAGGGCATTATTATGATGAGGATACAGTGGCTGCTGTGATCATAGGAGCTGGCACGAATGCTTGCTATATTGAACGCACTGATGCAATTATTAAGTGTCAGGGTCTTCTTACAAACTCTGGAGGCATGGTATCTTATTTTTCTGCTTTATCTGTAGTGGGCTTGATTTATCTGATTAAATGTTCCTGTGGAGAAAGGAACTATGACGCTAGTGTCTTGCCCTAAAATGTTGCATTCATCAGGTAGTAAACATGGAATGGGGGAATTTCTGGTCATCACATTTACCAAGAACTCCTTATGACATCTCTTTGGATGACAAAACACAAAATCGCAATGATCAGGTACTAAGCTGCGTAAAATTTCAATTTCTTGTGGCATCTTTGTATTGTTGTTAATAGGCTGAACATTATGTGTCACCATTGATACAGGGCTTTGAGAAAATGATCTCAGGGATGTATCTTGGGGAAATTGCGAGACTGGTGCTCCATAGAATGGCTCACGAATCAGATGTTTTTGGTGATGCTGCTGATATTCTATCAACCCCTTTCATTTTGAGGTATCTTCATATTTGAAATGTTTGTTGCTTCTAAATTACTATGTGTTGTGGAGAAGAGAATAGAATTTATGATTCCTGCTAGTTTATTTCTGCATATTATTGGGGTAGCAATGACTGCATAGTACTTCGGAGCTGACTCTTTGTTCTTGAATTAGCTGGATTCTTTTGAATATTTCTTGTAAGATTTCTGCAGCTCCCATGTTATGTACTGGTGCTTGTCTGCTTAACCATGCAGCTCAGCTGACCTGATATTTCAAATTATTGGATCTCTTGGCGTTCCAAACCCATCCTTTTAAGGGAAATTTCAGATGACTGATTGTCTTGATCTACACATGAGTTCCTAACAAATAGCTTAATCACCAAAAACCAGTAATAACTGTAATATGTTTTTTCTGATTCCCATTTGCAACCCAGCACACCACGTCTGGCTGCAATTTGCGAGGACGATTCACCAGATCTAAGCGAAGTCAGAAGGATACTGCAAGAACATCTAAAGGTTAGCTTTTCCCTGGTCTCCTTATACTTGTAGGGTCCCCTTGTACAACAATCTTGTGCTTTTGCTCCGACTCTAGTTCTTCCAAGGCATGCATCTGATTATTTCCATTCCAGATCCCCGACGCCCCTCTGAAAACTCGAAGGCTTGTCGTGAAAGTTTGCGACATCGTCACCCGCAGAGCTGCTCGTCTAGCTGCAGCTGGCATCGTCGGGATACTGAAAAAGCTCGGGCGGGACGGCAGTGGTGCGGCCTCGAGCGGGAGGACGAGAGGGCAGCCGAAGAGGACGGTGGTGGCGATCGAGGGCGGGCTGTACCAGGGGTACCCAGTGTTCAGGGAGTACCTGGACGAAGCCCTGGAGGAGATCCTGGGGGAGGAGGTGGCGCGGAACGTGACGCTGAGGGTGACGGAGGATGGGTCGGGGGTCGGAGCTGCGCTCCTCGCCGCCGTACATTCGTTGAATAGACAGCAACAAGGAGGTTCCATATAG</w:t>
      </w:r>
    </w:p>
    <w:p w14:paraId="09BA3ECE" w14:textId="77777777" w:rsidR="00CD6E53" w:rsidRPr="00320206" w:rsidRDefault="007E10A1" w:rsidP="007E10A1">
      <w:pPr>
        <w:rPr>
          <w:sz w:val="15"/>
          <w:szCs w:val="15"/>
        </w:rPr>
      </w:pPr>
      <w:r w:rsidRPr="00320206">
        <w:rPr>
          <w:sz w:val="15"/>
          <w:szCs w:val="15"/>
        </w:rPr>
        <w:t>&gt;PeHXK4</w:t>
      </w:r>
    </w:p>
    <w:p w14:paraId="55DEAF24" w14:textId="77777777" w:rsidR="00CD6E53" w:rsidRPr="00320206" w:rsidRDefault="007E10A1" w:rsidP="007E10A1">
      <w:pPr>
        <w:rPr>
          <w:sz w:val="15"/>
          <w:szCs w:val="15"/>
        </w:rPr>
      </w:pPr>
      <w:r w:rsidRPr="00320206">
        <w:rPr>
          <w:sz w:val="15"/>
          <w:szCs w:val="15"/>
        </w:rPr>
        <w:t>ATCATTTCTTGCCACCTTCCTCCATCCCATCACATTACTTACATCGACCACTCCTAGCAGCTAGCTGCTCCTCCGCCTCGGCATGTCCGCCGCCGTATGCTCGCCGATCCCGGCCGCCACCGTCGCGCAGCACCGGCGGAGGTGCGGCGCCGCTGTCCGGTGCTCCGCGGTGGCCGCGCCCATCCTGAACGACCTGAGGCTGCAGTGCGCGACGCCGCTCCCTGTGCTGCGGTGCGTGGCGGACGCCATGGCTGCCGACATGCGCGCCGGGCTCGCCGCGGACGGCGCCGGCGAGCTCAAGATGATCCCCAGCTACGTCTACTCGCTCCCCACGGGGTAACTAACTTAGCCTCGTTGTTAGTGATACTGTGAAGTGATTAGTAAAGCATATGTATGAGCTTTTCTTTTAGCTTGAATTTATTATATCTCTGTATACAATTGGAATTTCAATTGAAAAATTGGACTAGTGAGAGTTAGACTTTGTTTTCCTGTTAAGATCGTCACTTAAATCAATTCATTTCATAAATCAAAATCTTCTCTCTTGTCGCTGATTATTTTTTGCATCACAATTGTTATGCTGAAGGGATGAAACAGGGCTGTTCTATGCTCTGGACCTTGGAGGCACAAACTTTCGGGTGCTGAGGGTACAATTGGGAGGAAAAGATAAGCGTGTTGTCGACACCGAGTTCGAGCAGGTCTCAATCCCAAAAGAAATCATGCATGGTACAACAGAGGTAATTGGTTTTATCAAAAAAATTATTACCTTAATCTTATTCATTCTCTTTCTACTTCTAGAGAGGAAATGTTGTGCACGCATTGACACGTGGATGCTGTATATAGTTGGGAAATGTGTATCTGACAGAATAGTTATCTCAAACAGGAGTTGTTTGATTTTATCGCGTCTGGCCTGTCGAAATTTGTAGCAAAGGAGAGTGATAAGGTTTGTCTTCCGCAAGGATGGAAGAGGGAGATAGGCTTTACATTCTCCTTTCCGGTGAAGCAGACTTCTATTGATTCTGGCATTTTGATCAAGTGGACAAAAGGTTTTGCTGTCTGTGGGACTGTAAGATTTTTCTTTTTTCCTTATACATTGTTTCTGTACCAGTTTGGACTCTTAGGCATGGACGTTCATATATATATAAACCATTCTCTCCTTGATACGATCCAACGTGGCTTTTTATTTATGCTTTTCACTTCTTCAGTGATTCTCCTTGACTCCTAGTACGTATGAACTGTTGACAATTGTTCCATCACGAGAGATATTTATCCAAACTAATGTGATAAATTCATCTAACGCTTCCTTTATATATCATTGTTGAAACAAAGAATTGTAAGACTCAAATACCTGCTAGAACCTTTTAATACCGCCAGGATTACAGTTTAAGAACCAGCAAATCACGTTTCTTTTTCTGTTAAATGTATGCTAATAACAAGCAATATGTTGCTCTGGACAGGCTGGGAAAGATGTGGTTGCTTGTTTAAATGCTGCAATGGAGAGACGGGGGCTTGACATGCGTGTATCTGCCTTGGTAAGAAAGCCGCAAGCCTCCTTATTCGAAAAGCGTATGATATCTCCAA</w:t>
      </w:r>
      <w:r w:rsidRPr="00320206">
        <w:rPr>
          <w:sz w:val="15"/>
          <w:szCs w:val="15"/>
        </w:rPr>
        <w:lastRenderedPageBreak/>
        <w:t>ATACAGATACAGAATTCTGAAAAGGAAACGTTGTGCTCTGACATTTATGGGCTAGAACTTGTTTAAAGAGACATCCTTTCCATAGGAAATTTAATTTGAGTAAAATTCCACGTAACAGGTAAATGATACTGTCGGAACCTTAGCTGGAGCACGTTATTGGGATGATGACGTGATGGTTGCGGTGATTTTGGGTACTGGCACAAATGCATGCTACATTGAGCGAACTGATGCTATCCCAAAGCTGCAAAACGTTATGCCTGGAGCAGGAAACACGGTTTGCTACTTTGTTATAACTGGACACCTTCTTTTATTTACTTCTTATTAAAACAAAAATGCATGATGCAAATCATTTGAATAATGTTTGTAAAAAAACAAGTATTCTGAAGTTGTGTAATTTTCTTGATTGATGTCTCTGTGCTGCTTCTGCAGATTATCAACACCGAGTGGGGAGCTTTCTCAGAAGGTCTTCCATTGACTGAATTTGACAGAGACATGGACGATGAGAGCATCAATCCTGGTGAGCAGGTAAAAACATGTTAATTTGTTATACTTGCATTTGAGTTCGTTTGTTTGTTTTGATGTCATTTTTTGCCTGCAATATCTCCAGATATTCGAGAAGACAATTTCTGGGATGTACCTGGGTGAAATTGTTCGGAGAGTGCTGGTCAAGATGGCTAAAGTATCTGATCTGTTTGGTAATTCTTTCCCTGACAGGCTTGCCATGCCATTTGTTCTAAGGCAAGTTCTTTTATTCCGACTTCCAATTTTACACTGTTACCACATCACATGTCACATGATGTTCTATTCTATTTATAACACGTACAAATCAAATTGTAGGACACCACATCTGTGTGCTATGCAGCAAGACAGCTCCGATGATCTTGGGGAGGTCAAGTTAATCTTGAATGACATCATTTGTGTAAGTTACAAGCTTCTAGTTTTCAGACATAAGGACATATGTATGCTTCATTGGTGCCAATATTTGGCCATGAAATTGGTTGCCCACAAATTAGGAAAGTTTCGGTAATGAAATAAACTTTTCGGTAATGAAATAAACTAAGATGCTAATGGAAACGGAATATTGCACCAAACCAATGCTATCAAGATTTGGCAACTACTGGCTTCAAACCAAATAAACCCAGTTGGTAACCAAATAACCAAAGATATAATTTCCCCTTACACCTCATTATCAGGTGAAGCAATCTTCTATGGAGGCGAGGAGGATCATTGTAGAAGCCTGTGACTGTATTGTAAAGAGAGGCGGCAGGCTGGCTGGGGCTGGCATTGCAGGAATTCTTCAGAAGATGGAGAATGATTCCAAAGGACTGATCTTTGGACAAAGAACGGTGGTTGCGATGGATGGCGGCCTTTATGAGAACTACCCGCAGTACGGGGAGTACATGAAGGAGGCTGTGGTAGAGCTGCTCGGCCCTGAGGACTCAAAGCACATCGTCGTTGAGCACACCAAAGACGGCTCAGGGATTGGTGCGGCACTGTTGGCCGCTGCCAACTCGAAATATGCAGCTCAGTTGTCGACGTGAAAGATGAGAACCTTGAAGTAGGTCTTCTGTTCACTTCAGATTTTGAAGGATGGCGGCTTCATGTATCTGTCCTACTGTGCTTTCTGTTGAGAGAGGAGAAATCAGTTCAGATTTATCAGGTTATGTGTAGAGGTTATACGCGCCTAGCCGCCTAATAGCTAGCTCCCAGGAGGTGTAAAATAGGTGATCAACTTACAAGTATGAAGTTGGTTCAGTTTGTGCTTTTGTATCCAGATTGGAATAAATGGTTCTATGCCACTGGGAATTCATCAGTTTCGG</w:t>
      </w:r>
    </w:p>
    <w:p w14:paraId="09E3D7FD" w14:textId="77777777" w:rsidR="00CD6E53" w:rsidRPr="00320206" w:rsidRDefault="007E10A1" w:rsidP="007E10A1">
      <w:pPr>
        <w:rPr>
          <w:sz w:val="15"/>
          <w:szCs w:val="15"/>
        </w:rPr>
      </w:pPr>
      <w:r w:rsidRPr="00320206">
        <w:rPr>
          <w:sz w:val="15"/>
          <w:szCs w:val="15"/>
        </w:rPr>
        <w:t>&gt;PeHXK5a</w:t>
      </w:r>
    </w:p>
    <w:p w14:paraId="601E3A26" w14:textId="77777777" w:rsidR="00CD6E53" w:rsidRPr="00320206" w:rsidRDefault="007E10A1" w:rsidP="007E10A1">
      <w:pPr>
        <w:rPr>
          <w:sz w:val="15"/>
          <w:szCs w:val="15"/>
        </w:rPr>
      </w:pPr>
      <w:r w:rsidRPr="00320206">
        <w:rPr>
          <w:sz w:val="15"/>
          <w:szCs w:val="15"/>
        </w:rPr>
        <w:t>GGCCGCCCATTTGGCCGCCCTAGATCCAGGCGTGCAAGGGCGGATCCGTAAATGCCGCAAAGCGGAGGCGGAGTTGAGTTTACCGGTTAAAACGCCCGGGTCAGTGGCTCTCGTTTTCCTTCTCCTACGCGGCCGGGGAAGGATTCCACTGGTATTGGCTCGGCTCGGATCCAGAACGCAATTCGTGTGGGGATCGGGCGCTCGGATCGATCGGAGGGGCAGGGGGTGAGAGGGCGCAGACAGTGATGGGGAAGGCGGCGGCGGTGGGGACGGCGGTGGTGGTGTGCGCGGCGGTGGGGGTGGCGGTGGTGCTGGCGCGGCGGCGGCGGCAGCGGAAGGCGGAGCTGGTGGATGCCGCGGAGGCGGATAGGAAGAGGAGGGTGGCGGCGGTGATAGAGGAGGTGGAGAGCAGGTTGGCGACGCCGACGGCGCTGCTGCGGAGCATCTCGGACGCCATGGTGTCCGAGATGGAGCGCGGGCTTTGCGGGGACATCCACGCCACGCTCAAGATGCTCATCACCTACGTCGACAACCTCCCCACCGGGTAAAGTCTTCCCTCCCGATCTGATCTCTGTTTCCTTTCCTTTCATTGGGCTGTGATTTGTGAACTTAGTGATCCGGAAGATGTGCTTCTGGGTGGGAAAGGTCGCGTACGGAGGTGAATTGGTCGCGAAAGTGCTTTGTTGATTGCGTAAGCGTGGGGATTTTTTTTATTAGGCCTTTTAGTGAATTGAGTGGGAATGTGCGAATCATCCTGTGAATTCTTGTTGGAAGCTCGCGCCTTGTGGTGCTTCGAAGCGAAATCGGGGGAGCAATCTCTTATTTGATCTTCGTTTGGTTCTCGATGACTCATGGGCATGGTACCGGTCGTGGTACTTTGAGTAATGGGATTTTGACGAGTTCGTTGTGGTGCTTGGTTTGCAATTCCGGGCGTTGATTTTTCAAGTCTCACGTGGTAGGCCATTAAGTCGGATGGATTAACCAATTTATGGCATGAATATCTCTTGCAGGTTTACTCTCATATATGCTCCATTGCTGTCAATTCTGTAGAAATGTTTATAGGTGTTTTTGGTTTCTTTTAGCAGTTTGGTCAATTATATCCATCACCATCAATTGAACTCATCTCAAGGCATAATTGGTTTAGTACTTAGTTTCTCAAGGACCTCTCTCCGTATCGTATAGTTAAAATGGTCAGACACATTCAGAGAGAAAAATCTTAAATCTAATGATTATTTTGCGGCCAGTCTGTTAAGTGCAAATCACTCATAAGCATGAAGTATAGGTTCTATCAACATTGAGTATTGCCCACTTCAAAGACTCGTGCTTCACTTCATTCTTTAATCATCTGGGTGCTGCTTCTGCAGAGACGAACATGGGTTGTTCTATGCACTGGATCTTGGAGGGACCAACTTCCGTGTTCTGCGAGTCCAACTTGGAGGAAGGGAGAAACGTGTCGTCAAGCAACAGTATGAAGAGGTCTCCATTCCACCACATCTGATGGTTGGGACTTCCATGGTGAGTACTTGCTGTTCGATTTTCATGTTTCTTGGAGTTGTACATTTCATCCACGCTTGCCTTACGTATCTTGATTTTTTGATACAGGAACTATTCGATTTCATTGCTGCTGCATTGGCAAAATTTGTGGATACTGAAGGTGACGATTTCCACCTCCCAGAGGGGAGACAGAGAGAGCTGGGCTTCACTTTTTCCTTCCCAGTGAACCAAA</w:t>
      </w:r>
      <w:r w:rsidRPr="00320206">
        <w:rPr>
          <w:sz w:val="15"/>
          <w:szCs w:val="15"/>
        </w:rPr>
        <w:lastRenderedPageBreak/>
        <w:t>CATCAATATCTTCAGGAACACTCATCAAGTGGACAAAGGGCTTTTCCATCAACGGCACGGTAAAAGTCAAAACACTTTGTTCATGCCCCACCCACTGAACACCATCTTAGTACTTTTGTAATTATGGCTTGAACCGGAATTTGTTATAAACACATGAATTCTCCCAGCAAGTTTCCCTGAGAAAGCTTTAGTTAATATGGCAATAGTGCCTCTAGCATTTGTTCCTTTTTCTCAAAGGACTAGCTTTCAGTGAAAAAATTTCTACATTACTCTTTTAGAATGTTAGAGCAGAGCTTTTAGCGTTGAAGTTTAATAGGGGCGTTGCTGTTAAGTATGATTTCATGTTCATTCACTGATTGCTGTATTCACCTATAAACAATGTAATACTTCATTATTTTAATTTTCAATTGTTACAATATGATCAAACTGATTCATTTATCTCAATGAAATATTGAGCTTGGTTAGGAAGCATATTCTTGAGGTGCAGAAAGAATATTATGTTTCTCCGGTTGATGGTATATGTGTCTATTGTCAAGCATTCTATAATTGTCAGAAACTCAATTACTTGATTTGGATATTTATTTGATTGCTCCTGAATCAGGTTGGCGAGGATGTTGTCTCTGAGTTAAGCAACGCCATGGAGAGGCAGGGGCTGGATATGAAAGTTACAGCATTGGTAAGTTAATATCTGTCAATTTATTCAATTTGTACACCATCTATGCTCAGTTTTCGTATCTATAGCATTGCTAGTTTCTTTGTATACTGATGCCGTTTTTGGGTTTTTGATCCTTTTATCTGTTGATTGGATCCAAACATGGTTAATATCTTGCAAATTTGTTTCTTTCCGAGACATTCTCTGCTAGACTGAGTATTGATGTCTTGTAGGTTAATGACACAGTCGGCACATTGGCTGGTGGGAGATATATGGACAATGATGTAGTTGCTGCCGTAATATTGGGCACTGGTACAAATGCAGCATATGTTGAGTATGCTAATGCTATTCCTAAATGGAATGGTCTACTGCCTAGATCCGGAAATATGGTTAGTGTTGGACTTCCTTATGCTTGGAATTATAAAGTTTGTTGAACCATTGTATGGTCTTACACATGCACTGTACCATCACCGTTGTCTGGTATTCACCCCACTTGAAAAATTATATAACCATGGAATTATTTGGTATTCTCTAGGTAATCAACACGGAATGGGGGAGCTTTAAATCAGACAAGCTTCCTCTTTCAGAATTCGATAAAGCCATGGATTTTGAAAGTTTGAATCCTGGAGAGCAGGTATTGTCTCCCTGGTCTTTCCCTTCCCTTTTTGTTTTTTAGGTGAACTGCATTAATATATGTTAAAAACTTTTGTATGCCAGATATATGAAAAGATGATTTCTGGAATGTATCTTGGAGAGATTGTGCGAAGAATCTTACTGAAACTGGCTCACGATGCTTCTTTGTTTGGGGATGTTGTTCCTACTAAGCTGGAGCAGCCATTTGTACTGAGGTATACTTTCTTGATCCATTGGTTGTCAAGCTTTTCATGGCTGCTTACTGACATGGCAAAAGCTGCAATACTTTTCCGTTAGCTAACAAGATGATAAAGATTTTTTTTCACAATTTCTACGTAATCATACTTGGATAAGAATGTGCATGACATAAAGAGTTTGGCTACTTTTCCACGATGTATTTAAGTTGGTGACAATAATAGTCGTACCTGAATAAATTGCAGACACAGAAGTTGCGTGTCTTCTGAAGTTATCATATTACATCAGTTGACTAATTTGTGCAACTCTGTGCTACTCGATGCTTGGTCTATTTTCTTCTCTATGTATTAGCATAACTCCCTGGATGGCGTGTCAATTGTGTGGCTAGATAAATTTTGTTTCATGCACAACTTAATATTATAACCGAGTACTAAAGGTAAACTTAAGTTTTTTTAGTTGAATGGCTCATAAAATTTGAGCAGTGTCCTAATGAGAATAATGTTCCTTTACCTCTCCTTTAGTGGGAATTAGTCGGTTACTTATTTTTGGCCGGTAAGTAATAAATAGGTTATTAATAGATGGATGCATATGGATGCATTGGGTGGTATAGCATACTTGAGACCTGATTAACCCATGCCATTAGTAACAACAAATCTGTGAGGTGTACTTGTTGACAAATGGTTTCTCACACTAGCTCACTTGCAAGAAAAGGATTTTTTTTGTAGAATCTCTAGTACTTTTTTTATTCTTATTCTGCGTAAATCCAGCTTCTGAATTTTATGTAGCTACATAAGCATTTTTATGAATATCTTGATTGTGGCATCACAGGACGCCAGATATGTCAGCCATGCATCATGACTCGTCACATGACCTTAAAATTCTGGGAGCTAAGCTAAAGGATGTCGTGGGGGTATGACTTGTTTGTGCCAAAGTTAATACCACAATTGTTCAATGACCATTGATTGCTTATGTAATATTTGATCGTATTTCCAGGTCCCAAATACTTCCCTGGAAGTAAGATACATTACTCGTCACATCTGCGACATTGTTGCAGAGCGTGGTGCACGCTTGGCTGCTGCTGGTATATATGGCATCTTGAAGAAGCTAGGCCGGGACAAAGTGCCAAGTGATGGCAGTAAAATGCCGAGGACTGTCATTGCCTTGGATGGTGGGCTCTATGAACATTACAAGAAGTTCGGCAGTTGCTTAGAAGCAACTCTCACAGACCTCCTCGGTGAGGATGCCTCGTCTTCGGTAGTTGCCAAGCTGGCCAACGATGGCTCTGGCATTGGAGCTGCTCTCCTTGCAGCCTCGCACTCTCAGTATGCCGAGGTCGACTAG</w:t>
      </w:r>
    </w:p>
    <w:p w14:paraId="401FF3F8" w14:textId="77777777" w:rsidR="00CD6E53" w:rsidRPr="00320206" w:rsidRDefault="007E10A1" w:rsidP="007E10A1">
      <w:pPr>
        <w:rPr>
          <w:sz w:val="15"/>
          <w:szCs w:val="15"/>
        </w:rPr>
      </w:pPr>
      <w:r w:rsidRPr="00320206">
        <w:rPr>
          <w:sz w:val="15"/>
          <w:szCs w:val="15"/>
        </w:rPr>
        <w:t>&gt;PeHXK5b</w:t>
      </w:r>
    </w:p>
    <w:p w14:paraId="2222DFD7" w14:textId="77777777" w:rsidR="00CD6E53" w:rsidRPr="00320206" w:rsidRDefault="007E10A1" w:rsidP="007E10A1">
      <w:pPr>
        <w:rPr>
          <w:sz w:val="15"/>
          <w:szCs w:val="15"/>
        </w:rPr>
      </w:pPr>
      <w:r w:rsidRPr="00320206">
        <w:rPr>
          <w:sz w:val="15"/>
          <w:szCs w:val="15"/>
        </w:rPr>
        <w:t>AGTCAACCCCCCAGATCCACTTACCACTCGCTTCGATTCTTTTTATCCCACCAGAAACGAATCACACCCTGACACCCGTGCGATTCCAAGGGCGGATACGTAAATGCCGCAAAGCGGAGGGGGAGTTGAGTTTACCGGTTAAAACGCCCGAGTCAGTGGCTTTGGTCTTCCTTTCTCCTACGCGGCCGGGGAAGGATTCTACGGGTATAGCCTCGGCTCGGATCCAGAACGCGATTCGTGTGGGGATCGGGCGCTCGGATCGATCGGAGGGTCAGGGGTGAGAGTGTGAGAGGGCACGTGCAGTGATGGGGAAGGCGGCGGCGGTGGGGACGGCGGTGGTGGTGTGCGCGGCTGTGGGGGTGGGGGTGGTGCTGGCGCGGCGGCGGTGGCGGAGGTTGGCGGAGCTGGTGGAGGCCGCGGAGGCGGATAGGAAGAGGAGGGTGGCAGCGGTGATAGAGGAGGTGGAGCAGAGGCTGGCGACGCCGACGGCGCTGCTGCGGAGCATCTCGGACGCCATGGTGTCCGAGATGGAGCGCGGGCTGCGCGGTGACATCCACGCCACGCTCAAGATGCTCATCACCTACGTCGACAACCTCCCCACCGGGTAAAGTCTTCCGTCCCGATCTGATCTCTGTTTCCTTTCCTCCCCTTTCATTGGCTTGTGATCTATGAACTTTGTGATCCAAAAGATGCGGGCTTCTGGGTACGAAAGATCGCGTATGGAGGTGAA</w:t>
      </w:r>
      <w:r w:rsidRPr="00320206">
        <w:rPr>
          <w:sz w:val="15"/>
          <w:szCs w:val="15"/>
        </w:rPr>
        <w:lastRenderedPageBreak/>
        <w:t>TTGGTCGCAAAAGTTCTTTCTTGATTGCGTAATCGTGGGATTTTTTCTCCTTGTTCTGATTAGGAATGACTGGCCTTTTGGTGAATTGATTGGAAATGTGCGAATCTTCTTGTGAACTTTTGTGGAAAGATCGCGCCTTGTGGTGATTCGAGGCGAAAACGGGAATTATCGTCTCTAATTTTATCTTCGTTTGGTTCTCGATGACTCATGGGCAAGGATGGGATCTTTTTATCTATTGTGAATTGTGGTTGTTAGATGAGCTTCCGATGCGTGTGATCTCTAGCAGATCGCACGGCAATTCCAACTTTGGTGTTCTAGGATTTCTGGATAAATGACCATCGTACCGGTCGCGGTGTTTTGAGTAATGTGGGATTTTGAGGAGTTGGTTGTGGTTGCGATTCTGCGCGTTGATTTTTCAAGTCTTACGTGGTAGGCCATTAAGTCCGATGGATTAACCAACCAATTTATGGCATACATATTTCTTGCAGGTTTTCACCTATATATGCTCCATTATTGTCAATTCTGTAGAACCTAGAAGTGCAGCTAGCGCATTTGCCTGGCTAGATTTGTTTCGGAGTTTGTATAAATGCTTGAGAATTATTTAGCTATCTTGTAGGCTATTTAGACTTTTAAGATATCCTAAACATTAGAAACAACAATAGAAGTTTGAAGGAAATTACAATAATTGAAGTATGTGCTTTGATTGAAGAAAATTATTAAACATAATAAGTTGTTCGGATTGTTAGAAACTAACCACTTTTCATCGTGCATAAATCATGTAGTTATATATCCCTGTTCTTACTCTATTAGTTATTTTGTTTCAAATCGTATGCATGCACATGTACCTCTATTTAATCTCAAGCAACACATTGATTATGCGTGCGACCAATTATCTTATTAGTTTACATGATATAATGTATGAGAGTACCTTGCTCACGCATGCACTGATGCACCATGAGCGACCTACCTTGAACTTATCTTCCCTCACACGACGGCTGCCCTACTAAACCGTATGACTTCTATCTATTCTCGCCGTCACGTTTTTTTTTTTGCTTCAATCTCCAATAGGAAGCCCAAATCTTGATCGATCCCTCTCAACTGCTACCCCTTCAAATGCACCACATAATTATCTTTTACTTCTTCCCAAATATTGCTTAATGCTAACCATTGCGACATCGACGCGCATAAACATGCAACCGTCTCGATCCCAGCTGGGAACACGTGTCACGCTCTCTCCGGTGACCCCGAGCATATTCCTTACGACGCCATCTCTACTCCAAGCTTTTTGCCCCTTTGCCTCTGTACACCTGCGCTTCTATTCGTACGGATGCATGTATGTACATACGCATGTATGATGTTATACATGCTTGATGTCCTCTTCTCTCGTGTAAGTCGCTCCTCTTCTTCGACATTGGCCAACTTAACGTTGGAGCTTCCTCACTAACCGTGGCGACCTCCCGTCTTCACTAATATCAATATGTCTGTTTTAATCGTTGTCTAATAATATGGAGAATATTTTTGCCATCGCTGGCGACAACGTGCCCTCACCAGTGATGACACGCTCCTAGCTACCCGATGGCCTCATATCATCCATAGTTTGTCTTCAATGCAAAGTTTCATCTCCTCTCTGTCAGGACTTCCCCATCATCGAGCTTATTTGGCCACTAATTTCTTCAACAGCACCGACACTCATCACTTGTAATCGTGGCCCTTGGCTCCTTCAACACTGGACTTTCTTTTCAATGGCTCCAGCTAGCAGCACGATATTGTCCTCATCTCCGTCGCCGACGCCTCGACTCTTCACTTCTCCGTGGGTCAACATCTTCTTGCAGTACAGATCAATACCATTGCACTCTTTCGTGGTCTTCGCAAACACCATTCGTGCTATCCTCGTTATAACTTGTATTTTTTAATAAAAATTTTAGGTATTTTTTATTTCCTATTTCATCAGAAGCAACAATAGAAACACGTGACCTTGAGAGCGAACGTAGTGGCTTCTTTTGTCTCCTCCGACACCATTCATGTCATCATCGTTATAACTTTTGTTTTTATTCAACATTTCAGTTATTTTTATTGGAGTTCGTATACAAATCAAATTGCTAAATTTATTAATCTACTATGAATTTTAGTTATTTTGGGATTTTATTTTGGAATACGTGTGAAATCAATTTGCAATTTTTCTTTTATTTTTTTTCCAAGTTTTAGTTCTTTTTTCTTGGAATTCGTATCCGGATCAATTGCTAATTTTTATTTAATTTTATTCCGAATTACAATTAATTAGGTATTTTACTTTGGAATTCGTATTGAAATCAAATTGCTAATTTTATTTTATTTTTATTCCAGATTTCAGTTATTTTTTTGTTGGATTTCGTATTCAAATCTAATTGCCAATTATTGTTTAATTTTTATTCCGAATTATAATTATTAGAATTTGTATCGAAATCAAATTGCTAATTTTATTTTATTTTTATTCCAATTTTCTTTTTTTTTTTGTTGGATTTCGTATACAAATCTAATTTCCAATTTGTGTTTATTTTTATTCTGAATTATAATTATTTACGGATTTTATTTAGAAATTCGTATAGAAAGCAAATTGTTTATTTTATTTTATTTTTATTCCGAATTTCAGTTTTAATGTACTTGACATGGATTTACGGATTTTATTTAGAAATTCGTATGGAAAGCAAATTGTTTATTTTATTTTATTTTTATTCCGAATTTCAGTTTTAATGTACTTGACATGGACTCTTTTACTTAGGAATTCGTATGAAAATTAAATTGCTGATTTTATTTTATTTTTTGTTTCGAATTTCAGTTTTATTGTAGTTGACATTGACTCTTTTATTTTAATCTAGACTTATAATTTGGATGTACTAAGATCGGCGGTGTAAATCTTTCTCTTTTTTCACCGATTAATGTGGGAATTTCTAGCCCTTGAGAATTATACCAAGATAATAAATGTTTATCTGTGTTTGTGGTTTATTTTAGCAATTTGGTCGATCATATCCATCACCATCAATTGAACTCATCTCAAGGTATAATTGGTTTTAGTCCTTAGCTTATCCAGGATGACCCTCCGTATTGTATAGTTAAAATGTCACCACATTCAGAAAAAGGAAAGTTCTTAAATCTAATGATTATTTTGCCGTCAGCCTGTAAAGTGCAATTCACTCATAAGCAAGAAGTATTGGTTCTAGCAACATTGAGTATTGCCCACTTCCAAGACTCGTGCTTTCACTTCATTCTTTAATCATCTGGGTGCTGCTTCTGCAGAGATGAACATGGATTGTTTTATGCACTAGATCTTGGAGGGACCAACTTCCGTGTTCTGCGAGTCCAACTTGGAGGAAGAGAGAAGCGTGTTGTCAAGCAACAGTACGAGGAAGTCTCCATTCCACCACATCTGATGGTAGGGACTTCCATGGTGAGTACTTGCTGTTCGATTTTCATGTTTCTTAGAGTTTTACATTTTCATCCATGCTTGCCTAATGTATCTTGAATTATTCATACAGGAACTATTTGATTTCATTGCTGCTGCATTGGCAAAATTTGTGGATACTGAAGGTGATGATTTCCACCTTCCAGAGGGGAGACAGAGAGAGCTGGGTTTCACCTTTTCCTTCCCAGTGAACCAAACATCAATATCATCGGGAACACTCATCAAGTGGACAAAGGGCTTTTCCATCAACGGCGCGGTAAAAGTCAAAA</w:t>
      </w:r>
      <w:r w:rsidRPr="00320206">
        <w:rPr>
          <w:sz w:val="15"/>
          <w:szCs w:val="15"/>
        </w:rPr>
        <w:lastRenderedPageBreak/>
        <w:t>ACACTTTGGTTCATGCCCCTCTAACCGAACACCTTCCTAGTACTTTTGTAAATGTGGCTTGAACCGGAATTTATTATAAACACATGAATTCACCCGACAAGTTTCTGTGTGAGTGTGATTTAATATGGCAATAGAGCCTCTGGTATTTGTTCCTTTTACTCGAAGGACCAGCTTTTCTGTGGCAAAATTCTGCATTGCTCTTTTAGAATGCTAGAGCAGAGCTTTTAGTGTTGAAGTTTAATAGTGGTGTGTATTAACTTTGATATCATGTTGATTCACTAATTTCTGTATTCACCTACAAACAGTCTAATACCTACCCCATTCTTATAATTTTCAATTGTTACAATACGATCAAACTGATTCGTTTATCTCAATGAAATAATTATTGGTTAGGAAGCATATTCTTGAGGTGCAGTAAGAATATTATGTTTCTCTGGTTGATGGTATCTGTGTCAATTGTTAAGCATCCTATAATAGTCACACTCACAATTACTTGATTTGGATATTTATTTGATTGCTTCTGAATCAGGTGGGCGAGGATGTTGTCTCCGAGTTGAGCAAGGCCGTGGAGAGGCAGGGGCTGGATATGAAAGTTACAGCATTGGTAAGTTAATATCTGTTAATTTATTCAATTTATACACCATCTATGCTTGGCTTTCGTATCTAAAGCTAGCTATGTTAATTTCTTTGTATCCTGATGCCGCTTTTGGTTTTTTGACCCTTTTATCAGTTGACGGGATCCAAACATGGTTAACATCATGCAAAACGTTTCTATCCGATACATTGTTTGCTTTGTAGACTGAGTACTGATGTTTTGTAGGTTAATGACACAGTCGGCACATTGGCTGGTGGGAGATATATGGATAACGATGTAGTTGCTGCCGTAATATTGGGCACTGGTACAAATGCAGCATATGTTGAGCATGCCAATGCTATTCCTAAATGGAATGGTCTACTGCCTAGATCTGGAAATATGGTTAGTGTTTGATTTCCTTCTTATGCTTGGAATAACAATGTTTGTTGAACCATTGTATGGTCTTACACATGCACTGTACCTTCACCGTTGTATGGTATTCACCCCACTTAAAATATTAACCTTCGAATTATTTGGTATTCTCTAGGTAATCAACACGGAATGGGGGAGCTTTAAATCAGACAAACTTCCTCTTTCAGAATTTGATAAAGCCATGGATTTTGAAAGTTTGAATCCTGGAGAGCAGGTATTGTCTCCCTGGTCTTTTCCTTCCCCTTTTGTTTTTAGGTGAACTGCATTAATATATGTTAAAAACTTATGTATGCCAGATATATGAAAAGATGATTTCTGGAATGTATCTGGGAGAGATTGTGCGAAGAATCTTACTGAAACTGGCTCATAATGCTTCTTTGTTTGGGGATGTCGTTCCTCCTAAGCTGGAGCAGCCATTTGTACTGAGGTATTCTTTCTTGATCCATTGGTCATCGAGCTTTTCATGGCTGCTTTCTGACATGGCAAAAGCTGTTCTACTTTTTCGTTAACTAACAAGCTGATCAAGAATTTTCACAAATTTCTATGATAATCTGCCTTGGATAAGAATGTGCATGACATAAAGAGTTTGGCTTCTTTTACCTGATAGTATTTAAGTTGGCGACATTAATAGTCGTAGCTGAATAAATTGCAGACAGGGAAGTTGTGTGTCTTCTGAAGTTATTATCATGTTACATCAGTTGACTAATCCATGGAAAGTGACAGGTAAAAAAAAAAAAACGGATTTGTCCTCTTTATTGACAAAATATTTTCTTCTGGACAACTCTCAGTTTTGTCACAACTCGGTGCAACCCGATGCTTGGCCCCTTTTCTTCTCTGATGTATTAGCATAACTTCCTGGAAAGTGACAGATAATTTTTTTATGCACAACTTAATATTATAATGATGTGGCATGGCCTTCGGTGGATTGCAAGCGGAGGAAGAAGATGATTACAAGATCGCGGATTAGAACGTAAAGGGTAACGATGGATAGGGCAATCGCCTTCCTGGTCACCAGACGCCGTGACAGGAAGCTCTGAAAGCTATGTACTAAATTTTACTTGTATTGATTCTCAATGATCCTCAAACGATTACAAAGCATCCTCATATATAGAGAAGGCTGAACTCTCCTTAAGGGATTCGAAGTCTACTCACTCCTTTCCTAATATCAATAACTTACCTAATTACGCAACGTCCTGAAGGGGCAATCAATCTCCGAACCTACCATAACAAAAGGGGTCTCCGAACTGATCTTGTATAGCATCAAACGTCCTGCTGTTCGGCGTCAGGAGAACCTGCCGAAAGAGCTTGACGTGTTTGTTTGGACCTCCTCTGATATGTCTTGCCATAAAAAGAGTCCACAACATATAACTGAGTACTAAAGGTAAAGTTAAGGTTGATTTTTTTCCTTTAGTCAAATGGCTCATAAAATCTGAGCAGTGTCCTAATGAGAAAAATAAAGGTCAACTTAAGGGTTTTTTTTTTCCTTTTAGCAAAATGGCTCATAAAATCTGAGCAGTGTCCTAATGAGAAAAATAAAGGTCAACTTAAGGGTTTTTTTTTTCCTTTTAGCAAAATGGCTCATAAAATCTGAGCAGTGTCCTAATAAAAATAATGTTCCTTTCTTCTCCTTTAGTGGGAATTAAGTAATAAATAGGTTATTAATAGATAGATGCATTTGGTAGTATAGCATACTTGAGACCTGGTGAAGAACCAGTGCCATTAGTAACAACGAATCTGTGAGTTGTACAAATGGTCTCTCACACCAGCTCACAAGAAAGTATTTATTTGTAGAAACTCTGGTACTTTTTTATTCTTATTCTGAGTCAATCCAACTTCTGAATTTTATATAGGACGCCAGATATGTCAGCCATGCATCATGACTCGTCACATGACCTTAAAATTCTGGGAGCTAAGCTGAAGGATATCGTGGGGGTATGACTTGCTTGAGCCAAAGTGGATCCCAAAAATGTTCAATAACCATTGATTGCTTATGTACTATTTGATCTTATGTTCAGGTCCCAGATACTTCCTTGGAAGTAAGATACATTACTCGTCACATCTGCGACATTGTTGCAGAGCGCGGTGCACGCTTGGCTGCTGCTGGTATATATGGCATCCTGAAGAAGCTAGGCCGGGACAAAGTGCCAAGTGATGGCAGTAAAATGCCGAGGACAGTCATTGCCTTGGATGGTGGACTCTATGAACATTACAAGAAGTTCAGCAGTTGCTTAGAAGCAACTCTTACGGACCTCCTGGGGGAGGATCCCTCGTGTTCGGTGGTTGCCAAGCTGGCCAACGATGGCTCTGGCATTGGAGCTGCTCTCCTTGCCGCCTCGCACTCACAGTATGCCGAGGTCCACTAGTCTTGAGAATGAGCCCCATGGATCAAATTCTGAGTGTAGCTTCTCATTTTTCCCTTCAAAACTTACTAATATTCTGGGCTCCCCTCGTGGAATTCTATCTTCTTTGGCTATTCTGCAGACACATTTCAGTGACTGCAGCGGGATATAGCTAGTATAGCGCCAATGAGTTCGGAGGTTATCTAATTGCATAAACGTTTGGATGGCAGGAACGTGGAAATGGATGTTTGAACGAAGCCATTCCTGTTCCGCCCATTCTTTTTCCAGTTGAATGGTGTTGGAAACGAAGCAATTTTTTTTATATA</w:t>
      </w:r>
      <w:r w:rsidRPr="00320206">
        <w:rPr>
          <w:sz w:val="15"/>
          <w:szCs w:val="15"/>
        </w:rPr>
        <w:lastRenderedPageBreak/>
        <w:t>CTTTTGTATTTTCTCGTCGCAATAAAGAGGGGGACGTGATGAATTTAACTATCTGTTCTCTCAGCTTGATTTCTTCAAAATATGACTGAATGCACGTTTATGGCTTCAAAATGATATAC</w:t>
      </w:r>
    </w:p>
    <w:p w14:paraId="17BE5DBA" w14:textId="77777777" w:rsidR="00CD6E53" w:rsidRPr="00320206" w:rsidRDefault="007E10A1" w:rsidP="007E10A1">
      <w:pPr>
        <w:rPr>
          <w:sz w:val="15"/>
          <w:szCs w:val="15"/>
        </w:rPr>
      </w:pPr>
      <w:r w:rsidRPr="00320206">
        <w:rPr>
          <w:sz w:val="15"/>
          <w:szCs w:val="15"/>
        </w:rPr>
        <w:t>&gt;PeHXK6</w:t>
      </w:r>
    </w:p>
    <w:p w14:paraId="1330ADD7" w14:textId="77777777" w:rsidR="00CD6E53" w:rsidRPr="00320206" w:rsidRDefault="007E10A1" w:rsidP="007E10A1">
      <w:pPr>
        <w:rPr>
          <w:sz w:val="15"/>
          <w:szCs w:val="15"/>
        </w:rPr>
      </w:pPr>
      <w:r w:rsidRPr="00320206">
        <w:rPr>
          <w:sz w:val="15"/>
          <w:szCs w:val="15"/>
        </w:rPr>
        <w:t>GCGGGAGGCGGAGGAGGAGAGGCGGAGGAAGGCGGCCCCAGTGATTGAGGAGGTGGAGCAGAGGTTCTCCACGCCGACGGCGCTGCTGCGCGGCATCGCGGACGCCATGGTGGAGGAGATGGCGCGCGGACTGCGAGCCGACCCCCACGCCCCGCTCAAGATGCTCATAAGCTACGTCGACAACCTCCCCACTGGGTAAGGCCTCCACTGCTTCTGCGATTTTTTTTCGTCTTTTGGGGCGTGCATGTGTGTTACCCGAGTGACACGCTTGTTCTTGTGCGCGGGCGCGTGGGTCTTGGGGGTGAATTGGTTGCAAATTTTGGCGTGGCTTGTTGATGTGTGGATTCGGTAGAAATGTTGCATTGTTCCACTGCTGAGGTGGAGGTGCCGTCGTGAATCGTGGTATTGGGAACACCGTGCCTTCAGGTGGTTTGAGCGAAATTTGGTTTGGGGGGGGGGGTGTTATTTGATCTTGCTATGGTCCTTAACTCCTTATTGATTCTGGAAGAAGGATGATAACTTTTGTTTTCCCTGTGTGGCCTTTTGGTTTTGTGGGCACCTTCGCATTTTGTGTGATATCTTTGACTTGACGCCTCAATTCCAACTTACACGATATAGGATGTCTGCACAAACAAACACGGTGTGGGTCAGGACATCAGGAGTAAAATAAGAATTTTTACAAGCTTTTCAGTATAGCGTTTGGTCTGCAATTTTTGGTTAAACAGTACGGTTTGTATGTTTGTCATAGATGATAGATCAACCTATATCTTCCCTAATTTGTGACGACTGCAGAGAGATGTGTGTCCACATGACCTCTCTAGTTATCTTAATAAATGGACCATTTGTATTTTATACCTATCTACATGTCGGGCTTGTTAGAATACGAGAACCCTTTTGTATTTCCTTATCTGTATATGGTATACCCCCTTGTAATCCCTATATATATTGCCCATTGGGTCTCATGAATATACATGCAATATTCCTAACATGGTGTCAGAGCTAGGGCTCCTTCCACCGCCACCCGACGCCGCCGCAGCCTGCACGGTCGCTGCTTGTGCCGCCTGCACTCGCCGCAGCACGCGCTTTGGCCGGCCGAAGACGCCGCCGCCGCGAACCCGACGCACCCCCTGTGTCGTCTGCGCCCGCCGCGACGACACCGCCGCTTGGGCCGCCACCGCCGCTGACGCTAGCTTCGGCCGGCCGAAGACGCCGCCGCTGTTAGAGCCGACCGGGAGTCCGACGCGCCCCCTGTGCCGTCTGTGCCCGCCGTGTGTGCCACTTGCACTTGCTGAAGCACTGCTGTTGCCACCGCCGCTCGAGCCGTCGTTGCCGCCGCCGACGCCGACACTCCGGCCGCCGCCGACACTCGGACCCGCCACTGACGCCACAAGCAAGGGGAACCCTAGTTCCCCCCGCACGCCCCTTCGTGCTTCGCAAGCCTTATTAGCGTGAGCCGGTTCGGCCCGCAAGAAAAGTAAAAAAAAATCAAAAAGAAAAAGAAAGAAAAAAAAAATAGAAACGTTGATCTAACCGCCGCCTATTAGACTTCGTTGCCTTGGTCGCCACGCCGTCCAGCGCCGCCTACCGATGGCTTCCGTTCCATCAGCTGCGATCTCATTCTCGGGAACCAAGCTTAATGGCACGAACTACAGGTTGTGGTCTTCACTCATGGAGATCACGCTCGATGGTCTCCGCCTCTGGGGACATGTTATTGGTGCCTAACCTTGTCCGTTGTTGCCGGTTCAGCTTTCTCCCAGACATCCTACTTCTGCACCTCCTGCAGAAGATGAGGCCGCCAAGAAGGAGGCAGAGGCCGCTATTGCCGCTGCTGATGCTGCTGATGAGGCCTTTCAGTATGCCATAGACGCTTTTGAGCGCTGGTGTGCTGATGAGGCCCGTGTTCGAGCCAGCCTGGTGGTCAGCGTTGACGACTCCATCCAGCTAGACCTTGTTGGTCTGCGTGCCACTTGTCATATCTGGGAGTACTTGCGCAAGCGATACCAGCAGAGCGGCGATGCTCAGTTCTTTTCGCTTCAGCGTGAGTTGGAGGCGCTTTGCCACGAGGACTCCTCCGTCGACGACTTCTTCCAAGCCCGGGCCAGTCTCTGGCGCTAGCTGGACGAGCTGGCTTCTCCGCACTGCCAGGAGCAGGGATCAAAAAACCGCCGGTAATCGGGCCGGTTACCGGTACCGGAGGGTGGCCGGGAGGAGGAATCCCGGCGTTTTTTTCAATTTTCGAATGAGTTTTAATTGAATTTAAATGAATTTCACCGAATTTGACCGGTAACCGGGCCGGTTATCGGTACCGGAGGGGGGTCGGGATTCAAACCCGGTCCGGTTAGCTGACCCTTGGCCAAGAGTGTCATAAAGTGCAGAAGGCGGATCGTGATCGCCTTCGCCTTTATGACTTCGTCTGCAGTCTTCGCCCAGAGTTTGAGCCTGTCAGGTCTTAACTACTGAGCTGCTCACCATGACCGACAGTCACTGAGGCTCTTTCGACGCTTCGTGTTGAGGAGCTTTGCCATGGGTTAGTAGCACAGTTTGTTGCCAGCTATGCTTGCTACCCCCCCTTCGACTACACTGACGGTTTCTGCTTCGACTACAGTCTCTCCTCAGGTGTCTGTTTTTGCTCCTGTTTTTGCACCAACTGGGGTTCGGTGCAATTATTGCAAAAACTTCGGGCACGACTACCGGCGTTGTGCGGTGCGAAAAAAGCAGAACAAGGCGCGTGGACGATCCAAGGGGGGCAAGGAGGCCCTAACTCCTCGATGGGAGGACAAGCCAGCACGTCAGGACCTTCTCAGCGAGGTGACTTTGTTCAGCAGTTCTGCCAAGCTCTACTTTAGCTGCTCTTTCACAGCTCAGTAGGTTCTGCCAGTCTAGCTCAGACGTCTCCTCCAGGTACTTCTGACACCGGACTCCACATCTCTCACTCCAGTAGGACCTCCTATGTTTCCTATCTCTGTTCAATCAGCTGACGGTACTCCTTTGTCTGTCAGCTGTTATGACATTCTTTTGTCCACTGACTTTTCTGTTCCAGCTGTTTCCCATGTTCCCCAGTGTCGTTGCAAAAAGACTAGACAGTGGGTATAGGGTACCCTTTGTCTTGGAAGAGGGCCGAAGGGAGGAGCCAAAGACATAACTATATGATTGTATTTCCTTGAGTGTGAATAAGAGGAAGCCCCCCTTGTACATGCCCTTGGGGCCTTATTTATAGGAGGGCAAGAAGGGACATTTACCTTCTTGCCCCTCGCAATGTATTGAGAGAGAGGGTTTTTAGGTACATTTGTCTACAGTACACCATATGGACTTGGTCTACACATGTGCAGTATCCCTGATGGTACACTGGTATTCCTGATGACCCTAGG</w:t>
      </w:r>
      <w:r w:rsidRPr="00320206">
        <w:rPr>
          <w:sz w:val="15"/>
          <w:szCs w:val="15"/>
        </w:rPr>
        <w:lastRenderedPageBreak/>
        <w:t>GTGCGAGGCACCTCTTGGTGCCTAGCTACGGCAACTCCCTCGTCTGAGTGGTCCGAGGTCGCGAGGACTGGTCCCGCGATCCCAAGGGGCGAGTGGACGCAATCTCGTCGCCCTGGCCCCTCGGGAGTCGGGATACCCCGGAAGAAATCGATACGAACCCTCGAGGCAGGCGGCGTGTCGGGGCTGCCCCGCCGAGGCGATATCCTTGAGGCGGGCGGTGAGCAGCGGTAGAGCCCGTGGGGGCGAAGTCGATGTGGAGCCGCCACGCCGAGGCATGGACCTCGAGGCGGGCGGTGAGCAACGGCGGAGCCTGTGGGGGCGAAGTCGACGCGGAGCCGCCACGTCGAGGCATGGACCTCGAGGCAGGCGGCGCGTCGGGGCCGCCCCCCCGAGGCGATAGCCTCGAGGTGGGCAGTGAGCAGCGGCGGAGCCCGTGGGGGCGAAGTCGACGCGGAGCCACCACGCTGAGGCATGGACCTCGAGGCGGGAGGCGCGTCGGGGCCGCCCCGCCGAGGCGATAGCCTCGAGGCGGGCGATGAGTAGCGGCGGAGCCCGTGGGGGCGAAGTCGATGCGGAGCCGCCACGCCGAGGCATGGACCTTCTTGTTCGGTCCCCACGAACAGCGCCAACTGTTGTAGCAAAACGACTAGACAGTGGGTACATGGTACCCTTTGTCTTGGAAGAGGACCGAAGGGAGGAGCCAAAGACATAACTGTATGATTGTATTTCCGTGAGTGTGAATAAGAGGAAGCCCTCCTTGTACATGCCCTTGGGGCCTTATTTATAGGAGGGCAAGAAGGGACATTTACCTTTATGCCCTCACAATGTATTAAGCGAGAGAGGGTTTTTAGGTACATTTGTCTACAGTACACCATATGGACTTGGTCTACATGTGCAGTATCCATGATGGTACACTGGTATTCCTGACGACCCTAGGGTGCGGGACACCCCTTGGTGCCCGGCTACGACACCCAGCTTACCATGCAGCTTCTCTTGGTGGGTCAGCTCACCGATCTTGGCTGTAGGGTTGGTTTTGACTCTCACATCTGTTTTATCCAGAATCGACAGACAGAGACGGTACTTGGGACTGGTCGGCGCCGTAGGGATCATCAGGGTCTCTACATCTTTGATCGCCTCCACCTTCCGTCCATTTCTGTTGCTCCTGTCACCTCTACGTCTACCTCCACCGCCACTGCTGCCACTACCTCTGGAGTTTTTGCGCAGTGGCATTACCGTTTAGGTCACTTGTGTGGGTCCCGTCTGTCTTCATTAGTTCGTCAGGGTGTTCTTGGACGTGTTACTGTTAACACTAGGGATCAAAAAACCGCCGGTAACCGGCCGGTAACCGGGCCGGTTACTGGTAGCGGAGGGTGGCCGGGAGGAGGAATCCCGGCGGTTTTTTCAATTTTCGAATGAATTTGAATTGAATTTAAATGAATTTCACCGAATTTGACCGGTAACCGGCCGGTAACCGGGTTGGTTACCAGTACCGGAGGGGGGCCGGGATTCAAACCCGGTCCAGTTAGCTGACCCTTGGTTAACACGTCCATGTTTTGTTAGGGTTGTAAGCTGGGCAAGTAGCTACAACTTCCTTAACATTCTAGTGAGTTCTTGTCTTCTCGTCTTTTGACTTAGTTCATTCAGATGTATGGGGACATGTTCCTATTATCTCTAAAGGCGGGCGTAAGTTTTATGTGATCTTCATGGATGATTATTCCCGCTTTACATGGCTTTTTCCTATGTCTAGTCGTGGTCAGTTTCTTGCGATCTATCGTAGCTTTGCCACGATGGTTCGTACTCAGTTTGATTCTTCCATTCGTACTTTTCGCTGTGATTCTGCTGGCGAGTACTGTTCTGACACTTTTAAACAGTTTCTTTCTGAGCATGGCACTCTTTACCAGTCTTCTTGTCCTTGTGTTCATACTCAGAATGGGGTTGCTGAGTGCAAACATCGTCATCTGATTGAGACTGCCCGCACTCTTCTCCTTGCCTCTCACGTTCCACCACAGTTTTGGACTGAAGCTGTTTCTATGGCTGCATATCTCATCAATATGCAGCCTTCCACTGCTCTTAAGGATGTTAGTCCTATAGAGCGTCTCTACTCTCGAGCCCCCCAGTACACTCACCTTCATGTTTTGGCTGCACCTGTTTTGTTTTGCTGCAGCCTCATGAGCGCATCAAACTATCGGCTCAGTCAGTTGAGTGTGTGTTTCTTGGTTATAGTTCTGCGCATAAGGGTTATCGCTGCTATGATCTTTCTGCTCGACGGATGAGGATCTCACGAGACGTTGTTTTTGACGAATCTTGACATTTCTTTTATCGAGATTCGGCTCCTTGTCTTGTTTCCACCGTTGAGACGATTTCCTGGTTGTCTCTTTCTGACTTCTCGTCCTTTTCTCCACTATCGCAGTTTTCCCTTTGTCTGTCTCGAGTGATTCCTTCTGTACCTTCGCCTCCGGTTCTGCCTCCTGCAGCACCGTCTCTTGTTCCTACAACACCACCGTCTCGTTTTTCTGGTATTTACTACTCCAGGTGTTCTTGTCCTCCACCAGTCTCCTCTCTTGATATCTTGCTGATACCTACATCTGATCCTCCTGATGATGCTCCTCGTTACGCCCTTCGTGATCGGACATCCCTTCGACCTCCTGATCGTCTTGGATTTGCTCCGATAGCTCATGATCTCTCTGTCACCGAGCCTAGTTCTTATCGTGAGGTTGCTCCTCACTCTGAGTGGTAGCTTGCTATGGCAGAGGAGCTTGATGCTCTTCGACGTACGGAGACTTGGGATATTGTAACGACACGTGTGCATGCTCGCCCTATCACGTGCAAGTGGGTGTACAAGATTAAGACCCGGTTTGATGGTACTATCGAGCGCTACGAGGCTCGTCTTGTAGCTTGCGGCTTTCAGTAGGAGTACGGTCGTGACTACGATGAGAACTTTGCCCCTGTTGCCCATATGACCACTGTTCGCACTCTTGTTGCGGTTGCTTCTGTTTGCCGGTGGTTTATCTTTCAGTTGGATGTTAAGAATACCTTTCTTAATGGTGTTTTGCATAAGGAGGTCTACATGCAGCCACTACTTGGGTATTCTGTTCCCGATGGGTACGTCTGTCGTCTTCGTCATGCTCTTTATAACCTCAAACAGGCTCCTTGTGCCTGGTTTGCGTGTTTCACCTCAGTGTTTACTGCTGTCGGTTTCACTGTCGGTTTCCATGATCCTACTCTTTTTTCCCATGTCTCATCTCGGGGTAGGACACTGCTTCTTCTGTATGTTGATGATATGCTCATCACTGGTGATGATTCCTCCTTCATCACATATGTGAAGAAGCATCTCAGTGAGTAGTTTTTGATGACTGATCTTGGTTCTCTTACGTACTTTCTTGGGATTGATGTCTCTTTCACGCCTGAGGGCTACTACCTCTCCCAGCAGAAGTATGTCCAGGATCTTCTTGATCGGTCTGGTCTGACTGACACTCGCACTGCTGAGACTCTTATGGAGCTATCTCTACAGCTTTGTGCCACTAATTGTGATCTTCTTGAGGATCATACTCGATATCGCCATCTTGTTAGGAGTTTGGTGTACCTTGTAAGTACTCGTCCTGATATTGCTTATGTTGTTCATATCTTAAGTCAGTTCAT</w:t>
      </w:r>
      <w:r w:rsidRPr="00320206">
        <w:rPr>
          <w:sz w:val="15"/>
          <w:szCs w:val="15"/>
        </w:rPr>
        <w:lastRenderedPageBreak/>
        <w:t>GGCTCGTCCTACCCACCTTCACTACAGTCACCTTCTTCGTGTTCTTCGCTACTTGCGTGGGACTATCTCTCGTCGTTTGTTTTTCCCTAGCTCCACCTCATTACAGCTTCAGGCGTACTCTGATGCGACCTGGGCTAGTGATCATTCTGATCGTCGTTCTCTTTCTGCTTACTGTGTTTTTCTTGGCTTCTCCCTGATTGCTTGGAAGACAAAGAAGCAGATTGCAGTTTCCCGTTCGAGTGCAGAGGTTGAGTTGAGAGCTATGGCAGCAGTGACAACAGAGGTTACTTGGTTGAGGTGGTTACTTGCAGATTTTGGAGTGCCTGTGATGAGACTTATGACTATTTTGTCTGACAGTATAAGTGCTATCAATATTGCCCATGACCCAGTGAAGCATGAGCTTACCAAATATATTGGTGTGGATGTTTTATACACTCACTCACAAGTGCAGGACGGAGCACTTGCTTTACAGTTTGTGCTATCAGAGTTACAGATTGCTGACTTCTTCACGAAGCCACAGACTAGGGTACAACATTTGTATTTTCGCTCCAAACTCAGTGTGTGTGATCCACCATGAGTTTGAGGGGGTGTTAGAATAGGAGAGTCCTTTTGTATTTCCTTATCTGTATATGACATACCCCCTTGTAATCCCTACATATATTCTCCGTTGGGCCTCATGAATATACATGCAATATTCCTAACAGGGCTTACCTTTAAGATCAAGGTACTATTGTTTATACGTCGCCTGCTTCTTTTTTTGATGGTATGGTCAAATTGTTGTATGGCTAATTTCCAAATAAGCACTCGCTATTAGTATTATGTTATACTCCTCCGTTCTCGAATACTTGGCAGTTGGCACTATTGAAAACATGCAATCGAACTTTCCAATCTTTGAACAATATTATTTTCTAATTATCTAAATTAGTCACATGAAAGTGGTATTGCTATATTTGTCATAAAATTACTCTGATAATATTATACTTACTGTTTACAAATATATTTGAGGGTGTGAAAATTCAAAGTGACAAGTATTCGATAATAGAGGTAATATTATGAAAATCCCCCCAACGTGTTGAGTGAAAGAAATGGTTGAAGACTTGAAAAAAGTTTCAGCCATGAGTTTGTTAACTGTAAATGTGTAACCCATATACGTGTCTGAAAAAGAAACATGTCTATCACTTGATGAAATCTACTTACATTGTTTCCTCTGCTATTATTTTGCTGTTTACTGATTTTTATGTCACGTCTGCAGGGATGAGCATGGATTGTTTTATGCACTGGATCTTGGCGGGACCAACTTCCGTGTTATACGGGTTCAGCTTGGTGGAAGGGAGAAGCGTGTTATCATGCAACAATATGATGAAGTGTCCATTCCACCTCATCTGATGGTTGGGACTTCCACAGTAAGTGCTTTCAATTGCTCTTTTAACTCTCCTGCATCAGCAACATTTTCTTGCATGATTTACTCACATTTCACAAAGCACGAGTACAGGAATTGTTTGATTTCATTGCGGCTGAGTTGGAAAAATTTGTCGAGACTGAAGGAGAAGATTTCCACTTGCCAGAGGGCAGGCAGAGAGAACTGGGTTTCACCTTTTCTTTCCCAGTGCACCAAACATCAATATCGTCAGGCACTCTCATTAAGTGGACAAAGGGATTTTCCATCAATGGCACGGTAAAAATCAAATGACCTTAGTTCATACTTCGCTGACTGAATGATATACTAATATTTCTATTACCTTGATGATCAAGGCTTGATCAGAAGCCGAATTTCTTATCAACAAATGATTCTCCCTATGCAATTTCCCTAATCATCTTAAATGTGGCAATTAAACTTCCCACATTTCATTTTCCTGAGAACACTTATTAAGTGGACTAAGGACTAGCTTTCAGTGATGTCATGATGCGTTCTTTTGATTTTTGGGAACTCCCTGCACTGACAAGTGGCGAACCGCTGTCCTGCATTGTTCTTTCATGATATTAGAACTGCTTTTAGTGGAAAAAATAGAATGTTAGTATGAACTGTTTTTGTTTTGATTTTGAACATGTGTGGATTTTAGGTCATATATATTTTTTGGCTTAACCTAATTTAGGCATGTTTAGAAAGCTTACTCTTGAAGTGATAAAAAGGATCCATGTTTCTTAGGATTTGTGGTATTTGTGTGAATTGTCAAGTATAGCTAGCCACAAATCCCGCACAATTGCGTGTCTAGATGCTACAATCCATAACTTTATATTTAAAAGTAGAGTTGTATTTATTATGCAACTCTAAAATCTATAGCTGAAAGTAGAGTTGTATTTGTTTTATAAGTGTAATAGCCCTAATAAGTTATAACTATATTTGATTATCTGCACTTTTATAATATGGACCGACCAAAATAAGTGGTGTATATCTTTCTCTTTTTCCTCCTGTTAACATGGGAATTTCTAGCCTCTCAGAACAAACATAGTGGCAACTTTTAAGTTTTAACGTCGTCTTAATCATATAATAATAAATGACTATAGTGTTGATTTGGATTATTGATTGCTGTGAGCTCAGGTCGGGGAAGATGTTGTGGCTGAATTGAGCAGGGCTGTGGAGAGGCAGGGTCTTGATATGAAAGTTACAGCTTTGGTAAGTTCATTTGTTTGTTAAATTATTTAGCATCTTAAGCATTCCCATGCCTGGCTTTTATATCAAAGGCATTGGCATTTCCTATGCACTCTGATGCTGGTTTTGGATTTTTGAGATGCCATATGTTGATGGGGTGCAAAGGTTGGACGCATATTGTATCGGCAAATACTTTTGGTGTTATTTAAACTGACAACTAATTTTTCTTTCGTAGGTTAATGACACTGTAGGTACATTGGCTGGTGGGAGATATGTTGATAATGATGTCGTTGCTGCTGTAATATTGGGCACTGGCACAAATGCAGCATACGTGGAGCATGCAAATGCAATTCCAAAATGGAATGGGCTACTACCTAGATCAGGAAATATGGTTAGTGTCTGACTTCCTTTGTATGCTTGGAATATTAAAGGTCTTTGGGCCTTGTCTAATTGTATACATCCATTGCAACTGTTGTGTTTGTTAGAATAGGACTCTATTTGTATTTCTTTATCTGTATATGGCAACCCCTTTGTACTCCCTATATATATTGCCCATTGGGCTCTCTTAAATATACACACAATATTCATAACATGGTACCAGAGCGGCAGCTGCCGACGGTGCATCGCGTCGTGGTCGTTCGCTCGGCTTCCTCCCCAAGGATCCCGAGGCAGAGAAGATCCCCCGCGGGATGAGGTGGCGTCGGCGATGGCGAGGCGTTGTCGACGAGGAGGAGGCCCGCCAAGCGACGGCGGCGCGCATCCGGGAGGCAGCGACCGTGGAAGCCATCGACGGCATCGAGGGCGGCTCGAGTGGCGATCCGAGAGGAGAGGAGGACCCAGAGGCTGCCCCGGGTGGCGCGGTGGCGGCCGGATCCGGGCTTCCTCGACGTTCTCGACCAGGCTCGGGGGCAGGGTCGCACGGAGCAGAGAAGGCGTCGGCGCGGGGTCGCACGGGAGCAGAGGAGGCGTCGGCGCACGAGCTCCATGCGCTCATGTGACTCGAGCTCTGGCTCGACTTCCCCCTCCTCCCGACGACGACAAAGGCGGCAGCTGCGACCAAGGGAGGCGGCT</w:t>
      </w:r>
      <w:r w:rsidRPr="00320206">
        <w:rPr>
          <w:sz w:val="15"/>
          <w:szCs w:val="15"/>
        </w:rPr>
        <w:lastRenderedPageBreak/>
        <w:t>GCTGCTCGAAGAAGGCGGCAGATCCGGAAGGAAATCGGGGACCGCACAGCTCGGGAGCGGCGTAGAGAAGGATATGAGATATGGACAAAAAGAGTAGGATCATGGGAACTGATAGTGAAACCTGATAGCGCGAATAATACCTTGTGTATTCAACTGAGAAAACAGGAGTACAATATATAGACTCTACCGGTAATCTATCTCTACCTGATTTATAGCAACAAGATCAGGGAGAAGATCCGGGAGTCCAGGCGCATAAGGAAAAGCTAGGCATGGAAAGAGTCAACAGCCAGCCACCTAAATATAGAGGGGATCACCTAAACAGGGAAAGAGATAAACTCTAACACCCCCCCGCAGTCGGAACGTCCATAGGACAGACGTTAAGACTGGAGCGAAACTCAGAAAAAACAGAAGTGGGTAGACCCTTGGTGAAGATGTCAGCAAACTGGGATGTTGTCGGGACATGGAGAACGCGGACATCTCCAATAGCAACATGCTCGCGGACGAAGTGGAGATCAATCTCGACATGCTTTGTGCGCTGATGCTGAACAGGGTTGGTTGATAAGTAGACAGCACTGACATTATCACAATAGACCAAGGTACTCTTCGTCAGGGGACTGTGGAGTTCCTGCAACAACTGTCGAAGCCAGCAAGCCTCGGCCACGCCATTGGCGACCGCCCGGTACTCAGCCTCGGCACTGGAGCGGGATACTGTGTTCTGCCGCTTGGAGGACCAGGAAATTAGGGTGTCACCAAGGAACACAGCATAGCCTGAAGTAGACTTGCGTGTGTCCGGACAACCAGCCCAATCAGCATCAGTGTAGACAAGGAGAGCAGAGGTCGTCGATGGTCGCAGAAGAAGGCCATGATCATTTGTACCATGCAGATAGCGAAGGATGCGTTTAACTGCGGAGAGATGAACGTCACGAGGATCATGCATGTGGAGACACACCTGCTGAACAGCATAAGATATATCGGGCCGAGTGAAGGTGAGGTACTGCAAGGCACCAACCAAACTGCGGTACTGAGTGGGGTCGCTGACAGGCGCACCGGCTGTGGAGGAGACCTTGGCATGAGTGTCGACAGGTGTGCTGCAGGGCTTGCAGTTAGTCATGCCAGCACGCTCAAGCACATCCAGAGTGTACTGCCGTTGTGAAAGAAAGAGGCCTTCAGGATGCTGCTGGACAGCCACACCCAGGAAGTGATGGAGGACACCGAGATCCTTCATGGAGAATTCCTTCTGAAGTGCAGTGATGATGTGCCGAAGGAGAATCTGGCTGGATGCAGTGAGGACAATGTCATCCACATATAGCAGTAAGTATGCCTTGTCGGTCCCGTGTCGATAGATGAACAAGGAGGTGTCAGATTTGGCCTCAGTGAATCCCATAGTGAGCAGATGCGCAGCAAAGCGACTGTACCAGGCACGAGGCGCTTGCTTCAGACCATACAGGGATTTATTGAGACGACAAACAGCATGTGGCTGAGTAGGATCAACAAAACCTGTGGGCTGTGAGCAGTATACCGTCTCAGTGAGAGTGCCATGTAGGAAGGCATTCTTGACGTCGAGCTGGTGAACCGGCCAGTGTTGAGAAAGCGCCAGAGACAGAACAGTACGAACAGTCGCAGGTTTGACCACCGGACTGAAAGTCTCGTCATAGTCCACACCGGGGCGCTGGGTGAAGCCACGGAGGACCCAACGGGCCTTATATCTGTCGAGGGAACCATCGGCATGAAATTTGTGGCGGAAAATCCATTTGCCGGTGATGATGTTGGCGCCGGGAGGACGCGGGATGAGATCCCACGTGTTGTTGGAGAGCAAGGCGCCGTACTCTTCGTCCATCGCGCGTCGCCAGTGTGGATCGGCGAGGGCGCTGCGATAGGTCTTCGGAATAGGTGATAGGGCCGTGGCACTCAGTGCGACTGGCAGACGAAAGCCAGACTTGCCGCGGGTGGCCATCCCGTGCTGGTTAACCACCGGGGTGATGGGGACAGCACCAGATGGAAGCCGAGCAGGTGCAGGAGCTACGGGAGCCGCCGGGATAGGCGCAGTAGTGACAGGGCGCGGTCGGCGGCGGTACACTAGCACGGGCGCAGTGGGTGCCAGCGCCTTCGGGGGTGATGGTGATGCTGCGCGGGGCGCAGGTGACGGGGCCGCGCGTGGCGCGGGAGCCGTCGGGGCCGCGCGTGGCGCGACGGGTGAGGGTGATTCCGTAGTAGCCGTAGCGGGGGCGAGAGCCGTCGGGGCTGCGCGTGGCGCGACGGGTGAGGGTGATTCCGTGGCCGCGCGTGGCGCGGGTGCGATGGGCAGGTGCGGCAGTAGATGCTGCAGGCCCGGGGCGTCAGCAGCCGTAGCGGGGGCGACGTTGGTCGCAGCAACCGCAGCGGGCGAGGCGTCAGGCGAAGCGAGGCGAGTACCTGCAGGAGAGGAGGGACCGATCGGAAAGACCGAAACCTCAAACTCAGACAAAAAATCAAGGTCAGTGGGCGATGTGCGAGAGCCAGCGAGGGGAAAGCATGTCTCATCAAAGACCACATGGCGAGAAGTGATGATTCTGTTGGACGAGAGGTCCAAGCAGCGGTAACCCTTGTGGTTGCTGGAGTAGCCAAGAAAGACGCAAAGACTCGACCGGGGAGCAAGCTTGTGGGGTGCGGTGGCGGACATGTTGGGGTAACATGCGCAGCCGAACACACGGAGGTGGTCGTAGGAGGGATGGGAACCAAAAAGGGCAAAGTGGGGGGTGCCGAGTGCTAGTGTTTTGGTGGGTAGCCGATTGATGAGATATGTGGCGGTGTGAAGACCTTCGACCCAATATGACGGGGCAAGGGAGGCCTGAAAGAGCATGGAACGTATGATGTTATTAACAGAACGAATCATACGTTCGGCTTTACCGTTTTGAGAGGATGTGTAGGGGCACGACATCCGGAGCAGGACGCCATTGGTGAGAAAGAAGGCGCGAGTTGAGGAGTTATCAAACTCACGGCCGTTGTCACACTGAATGCTCCGAATGGTGCAACCGAACTGCGTCTTCACATAAGAGAAAAAATTGGCCAAGGTGGGAAACGTTTCGGATTTTAGCCGAAGCGGGAACGTCCAAAGGAAGTGCGAGCAGTCATCAAGAATAACAAGATAATATTTGAATCCGGACACACTGGTAACAGGGGAGGTCCACAAATCACAATGAATCAAATCAAAATTCTTAATGGCTCGCGAGGAGGAGGTTCCAAAAGGTAATCTAATGTGACGCCCAACTTGGCATGCATGGCAAAGAGAATCACTAGTGTTTTTATTCCAACGGATGGCGGAGGTACTAGCGAGGGTGGACAGTGATTCATGCCCAGGATGTCCAAGACGACGATGCCAAGTGGCGAAGGGGGCCGCTGCAACAAGGGCGCAGGACTCCGTGGAATGCACTGGTGCGGTGAGAGTGTAGAGGGGCCCGGAACTATTGCACCTGGCGATCACGCTCCGGGAATTGAGATCCTTCACAGAGAGGCCAAACGGGTCAAATTCGACAGAACAATTATTATCAATAGTGAACTGACGAACAGAAATGAGGT</w:t>
      </w:r>
      <w:r w:rsidRPr="00320206">
        <w:rPr>
          <w:sz w:val="15"/>
          <w:szCs w:val="15"/>
        </w:rPr>
        <w:lastRenderedPageBreak/>
        <w:t>TTTTAATGATATCAGGGGCAACCAGGATATTATTGAGATAAAAGGGACCCGGGAGGATAGAGTGGCCAGATGCTGTGATAGGTAAAGTGGAACCATTGCCAACTACAATGGAGGAGGAGTGTGGTGGGCGAAACAAGGAGATGTTACCAGTGTCGGAAGTCATATGACTGGAGGCGCCGGAGTCCATGACCCAATCAGTTGCACCGGGAGGATTGAGGGTCAGGGTGCTGAAGTTGCTGGCGAGGGACGGCTGATCCCAAGAACCGGACCACGGTGTCCACGGTGAGGCAGGGTCAGCCGAGGCAGCAGGCACCGTGGGGGGGTGCGGACCAGCCTGCCCGAACGGCGTCGTCAGGAATGGCCCAGGGGCGAACTGGGCGAAGTGGGCAGGCGGAGGCGCGTAGGGGGCGGGAGCAGCCAGCAGAGCTTGCTGGGACGTCGCCTGGGGCGTGGGCGCTCGCGGAGCCTGGCCACCGCGCTGCTGCGGACCGGGCCACATGGTGATTTGCCCGGTCCACGGGTTGTAGATGGAGGGCCATGGTGCCGGGGCCTTGCCGCCGCCGCCGTTGCCACGCCGGCGCCGGCGATTTCCACCGGCAGAGCCGCCGTTGGTGCTCCGGGAGGATCCGCCATGGGGCGCCGCCGAGCCACCAGTGAAGGGGGAGCCGGGGGGGGGGCAGAGCTGCCGGAAGGCCGCGCCGGAGCAGCGACGAGGGCGGTCGCTGGAGGTGATGTTGGTGCGCTGGAGTCGATCTCCTCGAGGATGAGATCGTTGCGGACCTCATTGAAAGAGGGGAACGGCTTGGAGCGCTTGAAGTGGGCCTTCATGTGGGCGAATTTTTCGTTGAGACCGCGCAGCACATTGAGGACAAGGGTGCGGTCGCGGATGACCTCGCCGAGGTCGCCGAGAGCGTCGGCCATCCCCTTCATCTTGCGGCAGTAGTCGTCAATCGAGAGGTCGCCCTGCAAGAAGACACGAAATTCGGCGTCGAGGCGAAGGGCGCGAGCTTCGCGGTTGCCGAGGAATTGCGCCTCGATGATGGTCCAGGCGCGGCGTGCAGTGCCGTTGCGGGTGCGGGCGGACTCCATCAGCTCGGGGGAGAGCGTGCCCAGCACCCATAACAGGACGACGGCGTCCATGCGCCGCCAGGACGGCACGGCGGGGAAGGCGTCGTCGGAGAGGACGTGGTCGGCGAGGGCGTATCGCTCGAGGGTGAGGAGGACGAGATCGCGCCAGCGGTTGTAGTGGGAGGAGAGGGGATCCAGAACCACGGGCACGAGGGCACGGATGTTCTGGACGCCCGCCGCCTGCGCGTGGAGATTGGCGATGGTGGCGGCCTCGTAGTCGTGGTCGTCGTCGGCGCCGGCGTCGTCGTGGGAGCCGCCGTCGTCGTGAGCGCCGTCGTTGCGAGGTGGGAAGGCGGCGTCGCGAGCAGCGGTCGCTGCGCGCTCGAGATCGGCAGCGGCCCGGCGTTCCTGCGCGAGGACGTCCTGGGCGGCGCGGACGCGATCTTGAGCGGCGGCGGCGGCCTTGCCAGCCTCAGCGGCGGCGTCGACCAGGGCCTTCTCCCGTGCGGCCGCATCCTCGGCGCGCTGCTGGGTAATAGCGGCAGTGGGAGCGGGCGGAGGATCACCAGGTGCCATGGCGGCGGCGCAGGCAAGTTAGGTTTAGCGGAAGCGAGCTGTCACAGGATCGTGACGATCTCTTGATACCATGATAGCGCGAATAATACCTTGTGTATTCAACTGAGAAAACAGGAGTACAATATATAGACTCTACCGGTAATCTATCTCTACCTGATTTATAGCAACAAGATCAGGGAGAAGATCCGGGAGTCCAGGCGCATAAGGAAAAGCTAGGCATGGAAAGAGTCAACAGCCAGCCACCTAAATATAGAGGGGATCACCTAAACAGGGAAAGAGATAAACTCTAACAAAACCGACAGCAGTAATCACTGAGGTAAAACGCGCAAACCAGGCACGAGGAGTGCCTGTGATGGGACCTACGATTCTTTTGTCTGACAGTATAGATGCTATCAGTATTGCTTGGGACCCAGTGAAACATGAGCTCACCAAGCACATTGGTGTGGATGATTCATCTCACAGGTGCAGGAGGGGGTACTTGCTTTACAGTTTGTGCTATCAGAGTTACAGGTTGCTGACTTCTTCACGAAGCCACAGACTAGGACACAACATTTGTATTTTCTCGCCAAACTCAGTGTGTGTGATCCACCATGAGTTTAAGGGGGGGGGGGTGTTAGAATAGGACTCTATTTGTATTTCCTTATTTGTATATGGCAACCCCCTTTGTACTATCTATATATCTTACCCATTAGGCCCTTTTGAATATACACACAATATTCATAACAGTGTTGTACGATATCCACAACAGTTTATAATATAACATTTGGATCTTTGATATGCTGCAGGTAATCAACATGGAATGGGGAAACTTCAAGTCAGATAAGCTTCCTTGTTCAGAATATGATAGTGCCTTGGATTTTGAAAGTTTGAACCCTGGCGAGCAGGTATTGTTTATTTAACCTGTTTATTCCCAACTATATGTGTGTGTGTGTGTTTGAAAAGAAATTTTGTCTTGTTTTCCTCAGATATACGAAAAGATGATTTCTGGCATGTATCTTGGAGAGATTGTACGAAGAATCTTGCTGAAGTTGGCTCATGATGCATCCTTGTTTGGGGATGTTGTTCCACCAAAATTGGAGCAACTTTTTATACTGAGGTGCACTTTCATGTTCCATCTATTGATCATCTAGCTTTTCTTGTATTTGTAAGAATTTGGAAACAATCAAAACATGGAAAGCTCATGTAACCGATAGAAGCTTTCTTAAGGAAGTTCCCAGTGTGCTATTGCAGGACACCGGATATGTCAGCGATGCATCATGACACCTCACATGATCTCAAACACCTCGGGGCTAAGCTGAAGGATATTCTGGGGGTATGATGATGTTGAAAAGGCGATACTGTTAAATCTAATCTTCAAGAACCACTTATTCCTTACATTATGTTTGAACTTGTATTTAGGTCGCTGACACTTCCCTGGAAGCAAGATACATTACTCTTCACATCTGCGACCTTGTCGCGGAGAGAGGTGCACGCTTGGCTGCTGCTGGTATATATGGCATTCTAAAGAAGCTGGGCAGGGACAGAGTGCCAAGTGACGGTAGTCAAAAGCAAAGGACTGTCATTGCTATGGATGGTGGTCTCTACGAGCATTACAAGAAGTTCAGCGCCTGCCTAGAATCGACGCTTGCAGACCTGCTCGGGGAGGCCGCCTCATTGGTTGTAGTCAAGTTGGCCAACGATGGCTCTGGCATTGGTGCTGCACTTCTTGCAGCCTCACACTCCCAGTATGCTGATGTCGAATATTCCTAGGAGCTCAGGGACCGAGCTCCTAGTGCAGCTTCTTGTTTTCCTCTTCTTTTTTTTTTTTTTTAAAAAATTCTTTCTATTGAGAGTTCCCCTCGTGGGATTCGCATATCTCTTTTTGCTATTCTGCAGACACATAAATGAGTGCCTGTGCAGCGGGATATAGCTAGTATGGCGCCAATGAGTCAAGTTTGGAGTGTATCAC</w:t>
      </w:r>
      <w:r w:rsidRPr="00320206">
        <w:rPr>
          <w:sz w:val="15"/>
          <w:szCs w:val="15"/>
        </w:rPr>
        <w:lastRenderedPageBreak/>
        <w:t>ATTGAAAAAGCATTTGCAACTGCAGGAAAGTGGAAACGGAGGTTTGTATGATGCCGGTTCCTTTCCTGCCAATTCTTTTGCCCCTTTCCCTGTAAGTTTCTTTTGTGATGCGATGTCGCAAACCAAGCTGAGTCGATCTGCTTGTAATCTTCTGTCATTCAGAATAAAGAGGGGGATATGATCAC</w:t>
      </w:r>
    </w:p>
    <w:p w14:paraId="3C8EB40A" w14:textId="77777777" w:rsidR="00CD6E53" w:rsidRPr="00320206" w:rsidRDefault="007E10A1" w:rsidP="007E10A1">
      <w:pPr>
        <w:rPr>
          <w:sz w:val="15"/>
          <w:szCs w:val="15"/>
        </w:rPr>
      </w:pPr>
      <w:r w:rsidRPr="00320206">
        <w:rPr>
          <w:sz w:val="15"/>
          <w:szCs w:val="15"/>
        </w:rPr>
        <w:t>&gt;PeHXK7</w:t>
      </w:r>
    </w:p>
    <w:p w14:paraId="414CF5B8" w14:textId="77777777" w:rsidR="00CD6E53" w:rsidRPr="00320206" w:rsidRDefault="007E10A1" w:rsidP="007E10A1">
      <w:pPr>
        <w:rPr>
          <w:sz w:val="15"/>
          <w:szCs w:val="15"/>
        </w:rPr>
      </w:pPr>
      <w:r w:rsidRPr="00320206">
        <w:rPr>
          <w:sz w:val="15"/>
          <w:szCs w:val="15"/>
        </w:rPr>
        <w:t>CGAAAAAGCAAATAAATACGAGTCGGCGCAGGAGCTAGTACGAAGCCGACGCGGCAGCGGCACTTTCCATACCAACCACCTCCGATCCGATCTCGTAATCCAACCTAATTTCCATCGCTGCCCCTCCGAAGACTTGTATAAATCAACAACCGCACGAACCCGAGACCCTCCTCCCAGAAACCAATCGTACGAGCGCTTCTTCGTTCTCGATCCCTGCGCAGTTGCCAGGAAGCTACGACAGAAACACACATCCATACATACAGCTCAGAGCTCACGAGCTAGCTCGATCGATCGATCTAACACCAACCTTTCTTGCTTGCTCCTGATTGCCGATCGCTTCCCTGTGTGGATCTTACTTGGAGCGAGATCTCTGCATCTGTCCCGGTTCTTGGACCCCAGATTAAGGTTCTTGCTCGGGTTAATTTGGTTGGTCGGGAACCATGGCGGCGGCGGCGGCGGCGGTGGCTGAGCAGGTGGTGGAGGAGCTCCGGGAGGCGTGCGCGACGCCGGCGCCGCGGCTGAGCGACGTGGCGGCGGCGATGGAGGAGGAGATGACGGCGGGGCTGGCGGAGGAGGGCGGCAGCAAAATTAAGATGATCATCTCCTACGTCGACAACCTCCCCAACGGGTAATTAAGTAATTATAAATTTACCTACTCCTCCTCAGCGCTTAGCAGTTAGCCCCTTTTCATTGTTCTGCTGGTAAATTTCTTGGAAGAAAACATTGCAAGAACAGAACAGAAAAAAAAGAGAGTCATGCTTTGGTTTTTGGGTGCCATGAACAGCAATAATAAATCTTTAGGGAATTGCTAGAAATCTGTCGACTGAAATTGAGGCCGTCCGATGCACTCTATGATTGGTGAGAGAGAGGGAGAGAGGGTGGGAAGTGAGATTAGATTAGGGATATAGAGAGGAGTGATATCTAGGGCATTGGATCTCTATCCATTGGCTCAAAAAGTGACTGATTTCCAAGAAAAAAATCAATCAAATGTTGTATAGACGCACCCAAATCCTTAATGCTTGTGATGTTTTGCCTAGTCGAGTACTACTAGCTTGCTAATTCCTTTGCTTAAGTTGGTAATGACCAAGTTTGATACCTCATTTCCGGAGGTGTTTTACTTGTACTATTTGGCTTCATTCAGCTAGCTACCAGCTGAATTTCTCGTGCTGCCAGATGTACTAGTACGTTGCATACTTGCATGTGACATCGTTGCGTCTCGAATTGGATGGTTCCGCGGCTGCTAACTGTTTGTATTTTTTTTTTCTCTCCCGCTTATTTGATTGGCCGAGCTCCGGTCCTTTCCTTGAAAAACAGAAAGTGTTGGAATCGCAAAGTTTTTTCAAATTGACACGAACTAGCTAGAATTTATTACCACCGCTGCACCATTTTCGTAATCTGTTTGCTTACTTCCTTGCGCTACTGAATTTGATCAGGAGTGAAGAGGGCTTGTTCTACGCGCTGGACCTCGGGGGAACCAACTTCCGCGTCCTGCGCGTGCAGCTCGCCGGCAAGGAGAAGCGCGTCGTCCGGCGAGAGGCCAGGGAGGTGTCCATCCCTCCCCACCTCATGTCAGGCAGCGCCTCGGAGCTGTTTGGCTTCATCGCCTCCGCGCTGGCCAAGTTCGTCGCCGACGAAGGCCACAGCGGCGCGTTGGACGGCGGCAGGCAGAGGGAGCTGGGGTTCACCTTCTCCTTCCCCGTGAGGCAGTCGTCCATCGCGTCCGGCACGCTGATCAAGTGGACCAAGGCGTTTTCGATCGATGATGCGGTGAGTATTATTGTCCTTGATTCGCGTGGCCGTACATCCGACAAATTAATCCATGCGTTAATTGTGGACACTTCAATGCTAATGTACAATTTATCTTTTTGTTAGAACTGTTATCGTTCTTTTTCAGAAAGTTTTTTCTGAAATTACAACTTCTCTGGAATATGTCAGGTGGGCGAAGATGTGGTAGCTGAACTGCAGACGGCCATGGAGAAGCAAGGTCTTGACATGCGCGTGTCCGCATTGGTTAGTCCTGTTCTGATCTGATCATATTTGTGTCAGCACTGTTCTCAAACAAACAAAATATGTTTTTTATGATGAGACCCCATTCTGACATTACTTGTTCATGGTTCAGATCAATGACACCGTCGGGACACTGGCTGCGGGCAGCTACTACGACGAAGATGTGGTTGTCGGCGTGATATTAGGTACTGGCTCGAACGCCGCTTATGTCGAAAAGGCAAATGCCATACCAAAGTTGGAAGGCGAGCTACCAAAATCAGGAAATATGGTAAGGTTCAAAGACTTTTCACTTCAAGTAGCTAGTGTATTCTTACTGCACAAAATCATTTGTCTTCCTTTCGCAATCTTCTCACTGTACTTTATGCATTTCAGGTTATCAATACAGAATGGGGCAACTTCAGTTCATCGTGCCTTCCGATAACGGAATATGATGAAGCATTGGATGAGGAGAGCTTAAACCCGGGGGAGCAGGCAAGCTTCTCCAGAAGATATGCAGAGTCCTCAATTCATGATTAAGCTGTAACTTACACTGTATAACTATGCCTTGTTTTTTTCAGATCTTCGAGAAGTTGATTTCAGGGATGTACCTAGGCGAAATCGTGAGGAGGGTGCTTCTTAAAATCTCCTCGCAGTCTTCGATTTTCGGCAATATCAAACGCACCATGCTCAACACTCGCTTCATCCTGAGGACCCCTGATATATCTGCGATGCACCACGACGAAACACCTGATCTGAGGATTGTCGCCGAAAAACTGGCAGAGAACCTGAAGATCAAAGGCACGTCCTTAGAGACGAGGAAGATGGTCGTCGAAATCTGCGATATTGTGACCAGTAGGTCTGCCCGGCTGGCTGCAGCTGGGATTGTTGGGATCCTCAGGAAGATTGGCAGAGGCACCCCCGGCGACGACCGGAAGACGGTCATCGCCATCGACGGCGGCCTCTTTGAGCATTACACCGAATTCCGGCAGTGCCTGGAGAGCACGCTGGGCGGGTTGCTCGGCGAGGAGGCGTCCAAGTTGGTGTCTGTCAAGCTCGCAAACGACGGGTCGGGTCTGGGAGCTGCCCTGATTGCAGCTGCTCACTCTCAGTATCTGAATTGATCAGTGTCCGTAACGAGAGTTTCAGCTTTCCTCAGTGACTTGTGCTCTTGTTATTATGGTGTATTGAACTTCTGTACATTGCAGAGTCCCATCAAACAAATTTTCAAATATAAATGGCCTTGTGTGTGTTGTTGCAATCTCCACGTCCACTGTGTAAAGTTCTAAACTTAATTACAGCGGTAT</w:t>
      </w:r>
      <w:r w:rsidRPr="00320206">
        <w:rPr>
          <w:sz w:val="15"/>
          <w:szCs w:val="15"/>
        </w:rPr>
        <w:lastRenderedPageBreak/>
        <w:t>AAAATAGAATCCC</w:t>
      </w:r>
    </w:p>
    <w:p w14:paraId="592EAFA0" w14:textId="77777777" w:rsidR="00CD6E53" w:rsidRPr="00320206" w:rsidRDefault="007E10A1" w:rsidP="007E10A1">
      <w:pPr>
        <w:rPr>
          <w:sz w:val="15"/>
          <w:szCs w:val="15"/>
        </w:rPr>
      </w:pPr>
      <w:r w:rsidRPr="00320206">
        <w:rPr>
          <w:sz w:val="15"/>
          <w:szCs w:val="15"/>
        </w:rPr>
        <w:t>&gt;PeHXK8</w:t>
      </w:r>
    </w:p>
    <w:p w14:paraId="7F48862C" w14:textId="77777777" w:rsidR="00CD6E53" w:rsidRPr="00320206" w:rsidRDefault="007E10A1" w:rsidP="007E10A1">
      <w:pPr>
        <w:rPr>
          <w:sz w:val="15"/>
          <w:szCs w:val="15"/>
        </w:rPr>
      </w:pPr>
      <w:r w:rsidRPr="00320206">
        <w:rPr>
          <w:sz w:val="15"/>
          <w:szCs w:val="15"/>
        </w:rPr>
        <w:t>AAACTGTTCATCTCCTTTGTATAGACCACCGAAAGAATAAAAAAAGCATCGTGAGTCAGGACCGATGGCCTGAGTCCGGTTTCTTCACACAGTCAATCGCGAAAAGATGAGCCCTTGAAGCCAGATTTCCCGTGCCTCCTCATCTTTTGAGTTGTCCAAATTAAAAGATCCTGACTTACTCTTGTTGGTTTTTAAATTTAAATAGTTTCTTTTTTTTCCGATCGCGCTGTCCAATATCGTACCATTTCTTTCCCCTGAGCTCTTAATCTTCTTGGGTATTTAAATAATTTCCCCCTTCAGTTCTCCAGTCCAAAGATCCTGCCTTTCTCGCCGTTCTCCCCTTCCTATTTCAGTTCTTGAATCCAAAATTGCCCTTGTTTCTTGATTTGCTTGTTTGGAACTGGGATCATGGCCGCAGCTGCGGTCGCAATGGCGGAGCAGGTGGTGGCGGACTTCCGGGAGAAGTGCACAACGCCGGCATCGCTGCTGCGCGATTTGGCGTCGGCGATGGCCGACGAGATGGGCGCGGGCCTGGAGAAGGAGGGTGGGAGCAGGGTCAAAATGCTCCTCTCCTACGTCGATAAGCTCCCCACTGGGTTAGTCCATACGCAGTTCTCGCGTCTTGTTGCTTTGTCTGATCAGACGAAGCTCTGGTTTCTTAATTCTTGTTTTTTGATTGTTTAAATAACAGTAGAAGAAAAACAAAATGTTTCTAGGGGCACCTATTGTGCTTTTCGTTCATGCTTTCTGAAAAAAAATCATTCTCTTTAAACAGGCCATTTCTCGTGCTCATTGTCATCTTATTGAGGAAAAAATAACAATACGCTGTTTACGTTGATTTTATCGATGTAGATGCTGACATCAGAGACTATGGTCATAACTCATATGATATTATAATTAAGAATAATATGATAAGGGCGCCTGTTAATGGAATGACTAGAATAAGATGACCATTCGACTGAACTCATGGATGTGGATGTATGGCCATTACAAAATAGAAATGTTAGCTCCTTATTATGTTGATACTGCTAAAATACGATGCATTCGTGTGGTATTTTATCGGGTTTCAGGTTAGCTGATAGATATATTCAACTATGAAGATTGTAGATTTCAATCGGCAATTTTATGTTTAGCCTGTGGTCACAACTAGAATTATTTGGCTGCTTACTTCCATGCTACTACTAAATTTTAGGAGGGAGGAAGGTTTGTTCTATGGATTGGACCTAGGAGGAACGAACTTCCGCGTTTTGAAGGTGCAGCTGGGCGGCAATAAGAAGCATGTCGTGAACCGTGAGTCCAGAGAAGTCACCATTCCACCCCATTTGATGTTAGGGAGCTCCTCTGTAAGTATACATGTTTAGAATTTAACTAGTATGTTAGATTTAGATTTGATGTTATAGATTATCGACTTTTCAGGAACTGTTTGGTTTCATTGCATCTGAATTAGCAAAGTTTGTTGCTGATGAAGAGAAGTGTGCTAACTCATCAAACCGGAAGCAACGAGAACTAGGATTCACATTTTCTTTCCCAGTGAGGCAGCGTTCTGTTGCATCGGGTACCCTTGTCAAGTGGACAAAAGCATTTTCTATTGATGATGCTGTAAGACTTCCTTGTGCTTAGAAATTGGACATATCTCTGTACATTATGCAACATAAAAATGATAATGCCAATATTACAGCTCTTTGAACTCCCATATTGTCATTTCAGTCTTGCCATAATGGAAAAAATAAATTTACTAAATTGTTTGAATAACTATGTTTTGTCAGATCAACTATACACATCAAAAATCGAATAGCTCGACTGTTTACAGTTGAATCTTCCATCTAATTAACATTTTCTCTGAAATCAGGTAGGTGAAGATGTAGTGGCTGAACTGCAAACGGCTATGGAGAAGCAAGGTCTGGACATGCATGTGGCAGCATTGGTGAGTGTTGACAGGTTTATATATTGCCAGTGCTCCTACATAAAGATAATCTATCTGTAATCTTAGAAGAAGAATCTCACTCCGAGAGATCTTTTAATGAAATAGATTAATGATGCTGTTGGGACGTTGGCTGGAGCCAGATACTACGATGAAGATGTTGTCGCAGGTGTGATATTTGGTACTGGCACAAATGCCGCATATGTTGAGAAGGTAAATGCTATACCAAAATGGGAAGGAGAGCTGCCTAGTTCAGGGGATATGGTAAGGTTTTGAATGCCCTACTTTTCACTTAAAACCTAGTAGTACTCAGAGCATATATGAATTGGATTCTGCTGAACTATGTTATTGTATTTCTAAATAATTTCTTTTAGTGTTTTTCCTGTATTTCAGATCATCAATATGGAATGGGGTAACTTCTATTCATCCCATTTTCCAGTCACTGAATACGATCAAGCATTAGATAAGGAAAGCTTAAATCCCGGAGAGCAGGCAAGTTTCGCCACAAAAGACACCATAGTCTGCCTTTCACACTGTTGGCTCACTTGTGTACTTTTGGCTTCTTTCAGATCTACGAGAAGTTAACATCAGGAATGTATTTAGGTGAAATTGCTAGGAGGGTGCTGCTTGAAATGTCCTTGCAATCTGCAATTTTCGGCGATATTGATCACACTAAGCTCAAAACTCATTTCCTCCTGCGGTATGTTGCTTGCTTAGTTTTTCACAGTTGACGCACTAATGTGACGTATAATTCAGGATTTGAAAGCTCTATTGTATTCTGAAAATAACATTTATGCTCCTATTGATGCTCAACACACTGTTTAGTTAAGTCCTCTGATAAATCTCGGTTTATGTGGTATACAGGACTCCACACATTTCTGCAATGCACCATGACGAAACCCCTGATCTGAAGGATGTGGCTGAAAAACTGGAAGAAAACCTAGAGGTATGCAAGCTTTTTTACCATTGATTGGCAGTCCTGTCCCCTTTATCCATGCGCATCCTTGTGTATGCACTGTAGTGATATGATATGCATGTTTGCAGATTACAGGCACATCCTTAGAGACAAGAAAAATGGTTGTCGAAATCTGTGACATTGTGTCAAGAAGGGCAGCCCGGCTGGCCGCTGCAGGGGTTGCAGGAATCCTCAAGAAGCTTGGGAGAGATGGCCCCATCGGCAAGCAGCGTTCAGTCATTGCCATTGATGGCGGATTGTTCGAACACTACACCAAATTCCGCGAATGCTTGGAAAGCACACTGGATGAGTTGCTGGGAGAGGAGGCATCGAAGTCGGTAGCCGTCAAGCACATGGGTGATGGTTCAGGGATAGGGGCTGCCCTGATTGCAGCTTCTCAATCTCAGTACAAGTATGTTGAGCAACAGTAGGCAAAAAATACTTTGCTGTACGTGCAGGAAAGATAGCTACCGCCTACCAGGTAGCTAAGCTTCTTTCCCTTTTTCAGTTTTTCTGGGGTGAAAGAAAACCCTGCATGTACAGTTATCAATGCTGGAACTGGAAGCAGTCCTGTCACCAATATGAGACTTGGTCAGTTCACATTGCATAGTT</w:t>
      </w:r>
      <w:r w:rsidRPr="00320206">
        <w:rPr>
          <w:sz w:val="15"/>
          <w:szCs w:val="15"/>
        </w:rPr>
        <w:lastRenderedPageBreak/>
        <w:t>CAAATAAAAGGGGAATTGCAGAGGTCTCAGAAACCTCCAATGCTGCCTACAGTTACCTTTTTT</w:t>
      </w:r>
    </w:p>
    <w:p w14:paraId="4CF80453" w14:textId="77777777" w:rsidR="00CD6E53" w:rsidRPr="00320206" w:rsidRDefault="007E10A1" w:rsidP="007E10A1">
      <w:pPr>
        <w:rPr>
          <w:sz w:val="15"/>
          <w:szCs w:val="15"/>
        </w:rPr>
      </w:pPr>
      <w:r w:rsidRPr="00320206">
        <w:rPr>
          <w:sz w:val="15"/>
          <w:szCs w:val="15"/>
        </w:rPr>
        <w:t>&gt;PeHXK9</w:t>
      </w:r>
    </w:p>
    <w:p w14:paraId="3A4C266B" w14:textId="77777777" w:rsidR="00CD6E53" w:rsidRPr="00320206" w:rsidRDefault="007E10A1" w:rsidP="007E10A1">
      <w:pPr>
        <w:rPr>
          <w:sz w:val="15"/>
          <w:szCs w:val="15"/>
        </w:rPr>
      </w:pPr>
      <w:r w:rsidRPr="00320206">
        <w:rPr>
          <w:sz w:val="15"/>
          <w:szCs w:val="15"/>
        </w:rPr>
        <w:t>ATGGTGGAGGAGATGGCGCGCGGGCTGCGCGCCGACCCCCACGCCTCGCTCAAGATGCTCATAAGCTACGTCGACAACCTCCCCACTGGGTAATGCTTCCTCTGCTTCTGCGATTTTTTCGTCTTTTGGGGCGTGTATGTGTGTGACCCGAGTGGTACGCTTGACGCTTGTTCTTGTGCGTGGGCGCGTGTGTCTTGGGGGTGAATTGCTTGGAAATTTGCGAATTTTGGGGTGGCTCGTTGAGGTGCGGATTCGGTAGAAATGTGGCATTGTTCCAGTGTTGGGGTGATTTTTATTTGATCTTGCTACGGTTCTTATTGATTCTGGAAGAAGGATGGGACCTTTTGTTTTCCCTGTGTGGTTTTTTTTTAACCAGGCCCTGTGTGGATATTTGGTTTTGTGGGCACCTTCGAATTTGAGTACTATCTTTGACTAGACACCTCAATTCCAACTTAGATTATATAGGATTTCCGCATAAAGAAACACGGTGTGGATCAGGACATCAGGAGTAAAATATGTTTTTTTACATGCTTTTCAGTATAGCGTTTGGTGTGCAATTTTTGGTCTGAATGCAGGTTTCTCACTGTTAGTGGTAGGCCATGAGGGTGGACAGAATTATACTATAAACAGTTACGGTTTGAATGTTTGCCGTAGCTGATAGATCAACCCATATCTTCTCTAATTTGTGTCCGCTGTAGAGACACGTGTATCCACATGTCCTCTCTAGTTCTCTTAATAAATGGATCATTTGTATTTGTTGAGGAATTGTCACTGACGAGTCTAGTCCGAGCGATTATACAAACTTAGAATCATAAGAATAATACAAGAACACATGAACAGAATAGCAGATTGAGCACAGAGATATAAGGGGACTTCTGGTTTCTCTTTATTGTTTTTCTGTAAACGGTAGTACAATGGTTGGGGTCCCACATCCTTTATATAAGCTACTGGATGGATGAGAAGGCCATCGTGGGCCAGAACCGCCGGCTTGGGCTCGATTTCTTAACACTTCCCCTTGGGCACTCATCCGTTATATTTATATCTCGTCAAAACTTCATAAAAACCTAGTGGAAAAAATTTGGAGAAAGTGTACGCGAACACGTTCTGTTGTGCTGCATGAATTGCCTTATTAAATACCTTAACCAAGAAACTTCAGAAAAACTCATTAAGGAAAAAAGAGTACAATCCACCCAATTTTATTTAATCTTCAGGATTTATTCTTTCGATACTCGATCTCCGCGATCAAGTTTCAATAATGAGTTCGTGAAAATTCTCCCCCTAAATTTTGCATTTCTCTAAGTCTCATCATTCTAATTCCACGTTTGCATCTTTCAAAACTAGACGCTGAAAGTGACTTAGTAAATAAATCTGTAAAATTTTCACATGACTTAGTATGCAGTACTTTGATTTCGTTCATCTTTTGCAATTCATGAGCATAAAAGAATTTGGGGTTGATATGCTTTGTGAGTTTACTCTTCACATAACCCATCTGCACTTGTGCAACATAAGCTGCATTATCTTCATAGATAATGGTGGTGGTTTGCACGATATTCAATCCATATGACTGCTGAATGTAGTGAATCATCTGCCGAAGCCAAGCACATTCTTGTGAGGTCTCGTATAGTGCTATGATTTCTGAGTGGTTCGTCGAAGTCGATATAAGACTTTGTTTAGACGATTTCTATGAAATTGCAGTTCCACCACATAGGAATACATAGTATATTTGTGACTTAGTTGTATGTGGGTCTGATAGGTACCCGACATCTGCATAGCCAATAATAGTTAGGTCTTAGTTCTTTCTGTAGAACAGACCAAGATCTTTGCTTCCTTGGAGGTATCGGTACATGTCCTTCATTCCCTGCCAATGCCTTTGGTAGGTTCTGCACTATACCTTGCTAATAAGTTCATGGCAAATGCAATGTCCGAATTAGTACAGTTTGCTAAATACATGAGTGCTTCTATTGCACTTAAGTATGGGAATTCTGGTCCCAGAACTTCCTCCCCCTCTTCTCTAGGTCTGTATGGATCTTTGTCTTGCTGCAAGGACCTTCCGACCATTGGTACTTTCGAAGGGTATGTCTTTTCAAAACCAAACCTTTCCAACACCTTCTGAGTGTAGGTTGACTGATGCATTAAAATCCCTTCAGGGGCATGCTCAAGCTGCAAGCCTAAGCAATATTTAGTTTTACCCAAACCTTTCATTTTGAACTCCGACTGCAGGTAAGAGCTTGCTTTTTTTAATACCTTCCAAGGTTCTAATGATATTCAGATCATCTTCATACACTGAGATTATACAAAATCCATCTTGGGATCGTCGTATAAATACACATAAATTATTCTCATTGTTCGTGTAGCCTTTTTTGCATAGAAAGTCGCTTCAAGTGATTATACCACATTCTGCCTGATTTCTCAAGTCCGTACAGTGACTTTATGAGTTTCACACTGTACAGATTTCTAATTGCTCTGTCTTGTTTCTATTAAGTTGTATGCACCAACCAATTCACCCAAAAGCTTAAGCTGATGAGGAAAGGTAGGCAATTCACTTATACTTCAACACTCCCCCTCACGTGTAGGCTCCCTCAGGCCTAAGACGTGGAATAGAAATGGGCTGCAATTATTTTTCTTAATTGCGCCAGCCGGGTCTTGAACTCAAGACCTCTTGGCTCTAATACCATATCCCGAAGTTGACTTGCGGGTGTCAGGACACCCGGCCCAATCAGCGTCTGTATAGGCGGTGAGCGAAGTTGGTGAAGTCCGATGTAGTTTTAACTTTTAAGCCGTGGTCGATGGTGCCCTTGAGGTAGCGAAGGATGCGTTTCAGAAGATTGGCATGAGGCTCGCGCGGGTCGTGCATGTGAAGGCACGCTTGCTGAACGGCGTACGCGATGTCCGGACGAGTGAACGTCAGGTACTAGAGGGCACCGGCGATGCTCCTGTAATCAGTGGCATTAGCCACTGGGTTTCCGGCCGCAGGGAGCTTGGCGCTGGTGTCGACTGGAGTACTACAGGGGTTGCAGTTAGTCATGCCGGCACGAGCAAGGATGTCCTCGATGTACTGGCGCTGCGAGAGGAAGAAGTCGGAGGCGGTGCGTTGTACGTGGACGCCGAGGAAGAAATGCGGGTCGCCGAGGTCCTTCAATGAAAATTCGCGGTGAAGCGAACTAATCACCTGTCGTAGGAGAGTCGGTGACGACGCAGTGAGCACAATGTCGTCGACGTATAGCAGGAGGTAGACGGTGTCATTGCCATGCCGGTAGATGAACAACGAAGGATCCGCCTTGGACGCCGTGAAGCCCAGCGAGGCAAGGTAGGTCGCAAAGCGACTGAACCAAGCCCGTGGAGCTTGCTTGAGGCCGTAGAGGGACCGGTTGAGGCGACAGACGTGCGTGCTGCGTGTCGTGTCGACAAAACCGGATGGTTGTTGACAGTAGACGGTCTCCGTGAGCGTGCCGTTTAGGAAGGCGTTGTTGACGTCGAGT</w:t>
      </w:r>
      <w:r w:rsidRPr="00320206">
        <w:rPr>
          <w:sz w:val="15"/>
          <w:szCs w:val="15"/>
        </w:rPr>
        <w:lastRenderedPageBreak/>
        <w:t>TGATGCACCGGCCAACCGTTAGCCAGTGCGATGGTGAGGACGGTGCGTACGGTAGCTGGTTTGATAACCGGGCTGAACGTCTCACCGAAGTCAACATCGGGGTGTTGGGAGAAGCCCCGGAGTACCCATCGCGCCTTGTAGCGATCCAAGGAGCCATCAGGCTTCAACTTGTGTCGAAAAATCCACTTTCCTGAAACAACATTAGTACCAGGAGGTTTTGGAACAAGTACCCATGTGTTGTTAGTTTGCAAGGCATCAAACTCGCGTTGCATGGCGAGACGCCAATTCTCGTCGTTAAGCGCGGTGCGGTAGGTGCGTGGAAGCGGTGAGGGGACGTCCACGTGGAGGTTTAGCCGGTCCATGGGAAGTCGAAAACCACGCTTACCATGTGTGGTCATCGTGTGATCATTGACCACCGGGGTGATGGCCTGAGCCGCAGGTGGTGGCGGTGCTGTCGCGGCGTCTGACAAAGTCGCAGGCGCCAGCACAGAGGGCTGCTCGGCCTGCTGGGTAGCCGCAGGCGCCGACGTAGGGGGCTGCGCGGCCTGCTGAGGAGCTGTAGGCGCCGGCACAAGAGGCTGCATGGCCTGCTGAGGAGCCGCAGGCGCCGGCACAGGAGGCTGTGCGGCCTGCTGAGGAGCCGCAGGCGCCAGCGCAGTGGAACGCGCGGCCTGCAGGTGAGGCTCGGTTGACGGGGGCACCAATGCATGCTGGAGTGGCGCAGGCACAAGAGATGATGCGGGTGCCCTAGGACGTGCAATGGGAGGTAAAGCGGCAGTCGGTGCATGTGCAGCGTGTGACAGGAAATCAAAGTCCTCAGGGACTGGGGAATTAGGCTGCTCGGAAAAAGGGAATGAAAATTCGTCAAAAGTGACGTGACGGGATATGATGATGCGGTTTGTGGTGAGATCAAGGCAGCGATACCCTTGTGGTTTGCCGGATATCCCAGAAAAACGCAAGCCGCAGAACGTGGTGCGAGCTTATGAGCGGCAGTGGCGGAGAGGTTAGGATAACACCTACAGCCGAAAACTCGGAGATGTGAGTAGTCGGGAGGAGTGCCAAAAAGAGTTTGGTGTGGGATACCGAAGTTGAGTGATTTTGTGGGGTGAAGATTAAGAAGATAAGTAGCGGCGTGAAGTGCCTCGACCCAGTAGGAAGGTGGCATGCTGGCTTGGAACAGAAGGGAACGTAGGACGTCGTTGGTAGTACGGATGATGCGTTTCGCCTTACCGTTTTGTTGAGATGTGTGTGGACATGACATGCGGAGTGCGATGCCATGGGAGAGAAGGTGCAGGCGCATGGCATGATTGTCAAATTCGCCACCATTGTCACATTGGATGCTACGCACAGTGGTAGAAAATTGAGTGCCTATATGAGCAAAGAAATTGCGGAGTGTGTCGTACACATCAGACTTTAGGCGAAGTGGGAACGTCCACAGGTAGTGAGTGAAATCATCTAGGATGACTAGATAATACTTGTAGCTGGAGATGCTAGGGACGGGTGAGGTCCAGAGATCACAGTGTATCAACTCAAAGGCTTTATTAGTGCGAGTAGTAGATGCATAAAACGGGAGACGTACATGGCGGCCTAATTGACACGCATGACACAAAGAGTCTACCGAGGCTTTATTACATGAAATATGAGACGCACTAGCTAGATGCGATAAAGCTTGAAGACCAAGATGACCGAGTCGTCGATGCCACAAGGTGGAGGAAGGTGTGGTGATTGCAAGAGCATGTGAGGTGGGCGGCGGCCAACGGAGAGGATAGAGGTCACCACGGCTATTGCACCTGATGATCACGTTCTTAGTTTGAAGATCCTTCACAGAAAGACCAAAAGGGTCAAACTCAACAGAGACGTGATTATCTAAAGTGAAACGACGAACGGAAATGAGGTTTTTGATTAAGTTAGGCGTAACAAGAATATTGTTTAACTGAAAACAATGGGATGGAGTGTGGAGAGATGCTGTGCCGGTGTGAGTGATTGGAATACGGGAACCATTACCGACAATAGCATATTGAGATGCAGCGGAAGAATTGCGAGAGGTGGAGGAAAGATTACCATGATCCGAGGTCATGTGAGCGGACGCCCCAGAGTCCATATACCAGTCGGAAGATGGCGGCGCCAGCGTCATGGTGTTGAATGCATGCATGAGCTGGTTTTGGTCCCATGAAGCGGATGGCGCGTAGGAGGGGAATGCAGGCGTGCCCGTCCACTGGGCACCCGGTCCTGGGGAAGGTTCATATGTCGGCGCACCAGACCACTGCATGCCTTGGCCCGACATGTTGGGGACGGTGGCGGTGAAAGCGCCAGGAGGACGTGGGCCAAGCAAGCCCGGGTTGTACCGGGGCCCTTGTCCAGGCCACATTTGGATGGACCCGGCCCATGGGTTTTGGAGCGACGGCCAGGGAGCGGAGCCCTGGCTGCTGTTGTTGGAGCCGCCGCCGCCGCCGCCTTTGAAGGAGCCGCCGCCGCCTTTACCGCGACCGTTGTTGCGGCGGCGGTAGTTGTTGGAGTTGTTGCCGCCGCGGTTGGTGGAGCCGCTGTTGGAGGAGGATCCGCCGGTGGAGTTTTTGTTGGACTGACCGGCCGAAGATGCGACGAGAGCCGACGGGTTGGAGGAGCCGCTTGATGCATCTGTCCTGGACGTGAGTTCCTCAAGGAGGAGAGCGGAACGGGTCTCCAAGAACGTCGGCATAGGACGCTGCATGGAGATCAATGTGCGCATGTGCGCGAAGCGAGAGCTCAGTCCGCACAGAGTGTTGAGGACGAGGCTCCTGTCCAGGATTGGCGTGCCCACGGCAGTCAGTTCATCGGCAAGAGACTTCTGCTTGCGGCAGTAGTCCGCCACCGACATGGACCCCTGCATGAGGCTGTGGAACTCCTGCTCGAGGTAGATGGCGCGCGTGTCGGCGTTGGCGCGGTAGAGGCCCTCGATGCGCGACCAAATAGTGTAGGCAGTGGCCGAGGTGTCCATCACCATGGCGAGGAGGTTCGGGGTGACGGCGGCGTACAGCCACGAGCGGACGAGGGCGTCGAGACAAAGCCACTGCGCATCGGGGGAAGAGGGAGACGCGCGAATGTGGTTGTCGAGGGAGAATTTTTCCAGGGCGACCTCGAACAGGCCGCGCCATTGGCCGTAGTTGTCGGCCTGCAGATCGAGGGTGATGGGGACGAGGAGCTTGACGCTCGAGACGCCGACGGCTTGCGTCCAGAGCGCGACCTTGGCGTCGAGTTCGGCCTGGGCAAGAGCTGCTTCGAGCTCAGCCTGTGCCGCGGTGGCCTGGGCGGTGGTGTCGTCGACGGGACCCGTCATGGCTGGAGAAGATGAGGTTAGGGAAGGAGATGCACATGGGGAGATGTGCGGCTTACATGCCTAAACACCTCTCTTTTATTCAGAGAAAATAATTATGTTTCTATTGCCTTCTTCCAATCTTCCTAATTTGATATTTTCTTACATTCAGCGAGTGATGTAGGCTCTGGATCAAGATCGATGATGTGACAATTTTCTTTGCAAAATAAATGTCGACATTGGTTGTTGTTCTATTCATAAATTCTCCTGTGGTCA</w:t>
      </w:r>
      <w:r w:rsidRPr="00320206">
        <w:rPr>
          <w:sz w:val="15"/>
          <w:szCs w:val="15"/>
        </w:rPr>
        <w:lastRenderedPageBreak/>
        <w:t>CATAATTTATAGCTATTTCTTTATGGGGCGATTCTTCTAATATTTCTACTTGCTCACCGCTGCTTCTAATTGCGGGGGCAAATCCTTTTAGTTTTTTAGCTCCGATGTGTGCGCACACATTCATGCTGATATCTCCCTCCGTGGGAATGTTCAAATCCGGTATGCCTTTTACTGAAGGTTTCATACTGGTGCCAGGTCTCAACTGGTTCCCCTTCTGGTTCTAGGGAACTTCAATGATCGGTTGTGTCAAGTCCTTCTTATCCTTTTTCACCAGGCATCCCCGGTTACTTCGGATTCGAGGGGCCGGAGTTTTCGTCCTTTCTGAGGCCTTAGGACATAATTAGGGATACCTTCATCGGTATTTCAACCCTCTCCGGTGCATTGCGTACAGACATATGCGACTTGGTCACGCTCTTCAAATCACTAAAGTGGTCAGACAGTTGATTCACTAATGCTTGCAAATCAATTATCTTCAGGACTTCAGTTATCTTCAGGACTTCTCTGTTTGCTTCACAAGTGCGCGGGTCATGTGCATAGGTTTCAATTATCTTCTGGACTTCAATTATTTTCCGACATTTTTCATCAAGGGGTTAATTCCCCCCCTAATGACGGGAAACAATCCTCATCAAATATGCTATCAGCGAAGCGGACTACATGCAAATTTCTAGTCATGGGGTCCAAATACCTGATTATGGATATTGTCTCATAACCAATGTATATTCCAGACTTTTGGAGAGGGCCCATTGCAGTTCGCTGCGATGGTGGTATAGGTACATATACCTTGCAACCAAATCTGCGAAGATGAAAAATTTCCGGTATTGACCATTGCGCTAGTTGCATAGGTGAATGGATTTTATATGCGGTGGTCTAAAATTGATCGACCATGCCTCAACGCATGTATAACTACCTAGTTACGGAGTAGCGTTTGGCAACCCCTAAGTAAGTCACTACACATCTCGAGTACGTGCGACGATCTCAAGTTTAAGGATATAGCATACGCATTGTAAATGAGACCAACTGCAGTGTCTCATGGTGGGTCGATCCAACCCCATGTTCGCTAACATGTGTCCATATTATTGGTTTGATATCTCTATATCTATGATTCGTAAAACATGGTCATCAACCGATACATATGTTAGTCTATTCATATGTGTCCTCATATGTTTCCGATTAGGGATCACTTTAGAATAATCATCGCAAAGATAAATATAGAGTTTCACAATCAAGTCACATACTTGATAATAAATATTAATGGTATTATTTTTGGAACAAGATAACATATTATTCAATAAATTATGAACATAACGAAATATAATTATCTCTATGATTGCCTCTAGGGCATATTTCCAACATTTATGAAATCTACTTATGTTGTTTTCTCTGCTATTATTTTGATGTTTACTGATTTGGAGGTCACTTCTGCAGGGATGAGCATGGATTGTTTTATGCACTGGATCTTGGTGGGACCAACTTCCGTGTTATACGGGTTCAGCTTGGAGGAAGGGAGAAGCGTGTTGTCATGCAACAATACGAAGAGGTGTCCATTCCACCTCATCTGATGGTTGGGGCTTCCACGGTAAGTGCTTTCAATTGCTCTTTTCAAGTCTCCTGCATTAGCAAAATTTTCTTGCATGCTTTACTCACATTCACAAAGCATGAGTACAGGAACTGTTTGATTTCATTGCGGCTGAGTTGGAAAAATTTGTCGAGACTGAAGGAGAAGATTTCCACTTGCCAGTGGGCAGGCAGAGAGAACTGGGTTTCACCTTTTCTTTCCCAGTGCACCAGACATCAATATCATCAGGCACTCTCATTAAGTGGACAAAGGGATTTTCCATCAATGGCACGGTAAAAATCAAATGACCTTAGTTCATCCTTCGCTGACTGAATGATATACTAATATTTCTATTACCTTGATGATCAAGGCTTGATCAGAAGCCCAATTTCTTATCAACAAATGATTCTCCCTATGTTATTTCCCTGATCATCTTAATGTGGCAATTAAACTTACCACATTACATTTTCCTGACAACACTTATTAAGCGGACGAAGGACTAGCTTTCAGTGATATCATTCTGCGCTCTTTTCACTTTTGTGAACTCCCTGCACTGACAAGTGGCCAGCTGCTGTCCTGCATTGTTCTTTCATGATATTAGAACTGTTTTTTACTGGAAAAATAGAATATTAGTATGAAATGTTTTTGATTCGATTTTGAACATGTGTAGATTATAGGCCATTTTTTTTTGGGGGGGGGGGCTTGACCTAATTTAGAGAATGTTTAGAAAGCTTACTCTTGAAGTGATAAAAAGGATCCATGTTTCTTAGGATTTAAGTTATTTCTGTCAATTGTCAAGTATAACTAGCCATAAATCCCGCACAATTGCGTGGCTAGATGCTAGAATGCATGACTTTATATTTTAAAGTAAGTTGTATTTGTTATACCACTATAAAATATTTAGCTGAAAGTACAGTTCTATTTGTTATATAATTGTAATAGCCCTAATAACTCTATTTGATTAATTTGAACCCACCAAAATAAGTGGTGTAGATATTTATCTTTTTCCTCCTATTAATATGGGAATTTCTAGCCTCTCAGAGCAAACGTAGTGGCGACTTTTAACATCGTTTTAATCATATGATAACAATAAATGACCGTAGTGTTGATTTGGATTATTGATTGCTGTGAGCTCAGGTCGGGGAAGATGTTGTGGCTGAATTGAGCAGGGCTATGGAGAGGCAGGGTCTTGATATGAAAGTTACAGCTCTGGTAAGTAATTCATTTGTTCATTAAATTATTTAGCATCTTAAGCATTCACATGCCTGTCTTTTATATCAAAGTCATTGGCATTTCCTCTGCACTCTGATGCTGGTTTTGGATTTTTGAGATGCTATATGTTGATGGAACGCAAAGGTTGGACACATATTGTATCGGAAAATACTTTCAACGTTGTGTAGACTAACAACTAACTTTTTTTTTTGTGTGTGTAGGTTAATGACACTGTGGGCACATTGGCTGGTGGGAGATATGTTGATAATGATGTTGTTGCTGCTGTAATATTGGGCACTGGCACAAATGCAGCATACGTGGAGCACGCAAATGCAATTCCAAAATGGAATGGGCTACTACCTAGATCAGGAAATATGGTTAGTGTCTGACTTCCTTTGCATGCTTGGAATATTAAAGGTCTTTGGGCCTTGTCTAATTGTATATATCCACTGCAACTGTTGTGTTGTATGCTATTCACATCAGTTAATAATATAACATTTGGATCTTTGGTATGCTGCAGGTAATCAACATGGAATGGGGAAACTTCAAGTCAGATAAGCTTCCTCATTCAGAATATGATAGTGCCTTGGATTTTGAAAGTTTGAACCCTGGCGAGCAGGTATTGTTATTTTAACCTGTTAATTCCCAATGATATGTGGGTGTGTGAAAAGAGATTTTGTCTTCTTTTCCTCAGATATACGAAAAGATGATTTCTGGCATGTATCTTGGAGAGATTGTGCGAAGAATTTTGCTGAAGCTGGCTCATGATGCTTCATTGTTTGGGGATGTTATTCCACCAAAATTGGAGCAACTATTTATACTGAGGTGCACTTTCATGTTCCATCTATTGATCATCTAGCTTTTCTTGTATTAGTAGGAGTTTGGAAACAATCAAAATATGGAAAACTCATGTAACCAA</w:t>
      </w:r>
      <w:r w:rsidRPr="00320206">
        <w:rPr>
          <w:sz w:val="15"/>
          <w:szCs w:val="15"/>
        </w:rPr>
        <w:lastRenderedPageBreak/>
        <w:t>TAGAAGCTTTCTTAAGGAAGTTCCAATTGTGGTATTGCAGGACACCGGATATGTCAGCCATGCATCATGACACCTCACATGATCTCAAAAATCTGGGGGCTAAGCTGAAGGATATCCTGGGGGTATGGTGATGTTCAAAAGACGATACTGTTAAATCTAATCTTCAAGAACCACTGATTCCTTACGTTATGCTTGAATTTATATTTAGGTCGCTGATACTTCCCTGGAAGCAAGATACATTACTCTTCACATCTGCGACCTTGTCGCAGAGAGAGGTGCACGCTTGGCTGCTGCTGGTATATATGGCATTCTAAAGAAGCTGGGCAGGGATAGAGTGAAAAGTGACGGTAGTCAAAAGCAAAGGACTGTCATTGCTATGGACGGTGGTCTCTACGAGCATTACAAGAAGTTCAGCACCTGCCTAGAATCGACTCTTGCAGACCTGCTCGGGGAGGAGGCTGCCTCTTCGGTTGTTGTCAAGTTGGCTAATGATGGCTCCGGCATTGGTGCTGCACTTCTTGCAGCCTCACACTCCCAGTATGCTGATGTCGATTATTCCTAGGAGCTGGTGGGATCGAGCTCCTAGTGCAGCTTCTTGTTTTCCTCCCTTTTTTTCATTTTCTTTCTGTTGGGAGTTCCCCTCGTGCGATTCGCGTATCTCCTTTTGCTATTCTGCAGACACATAAATGAGTGTGCTTGTGCAGTGGGATATAGCGAGTATGACGCCAATGAGTTTGGAGTATATCACATGGAACCAGCGTTTGCAACTGCAGGAAAGTGGAAACGGGGGTTTGAATGCTGCCGTTCCTTTCCTGTCAATTCTTTTGCCCCTTGCCCTGTAAGTTTCTTTTGTGATGCGATGTCGCAACCAAGCTGAGCAGATCTGCATGTAATCTTCTGCCATTCAGAATAAAGAGAGGGATATAATCACATAATTGAAATATTTACCATTTCTTCTGTTTGATTGATCAAATATGTATGTAATCTTATACACGTTTACATTGTCAAAACTCAAAATGGCTGACAAGGTAAGTAGTGTACAATCAAGGTTATGGAGCAAAATTGGGACGTGATCGTAATTTCCCTGCCTATAGCTGTTGTCACTTGTCCTCACTAAGGGCGCATCCTGGTTCAGTTTGCACCGTGAAAGAAATTTCTGTCTGTATACATGATCCTCGGAGAGGAAAATGAACCTTCTTATCTTCAGCAATGGTTCACTTCAACAACTGAGCTCGTGGACTCCTGCTCCTGCAACAGCAAGGCACCGATGGGGAGTTCCGGCAGCTCGACGGCGACGGCAACGGGAGGCTGTCGGTGAGGGAGCTCCAGCCGGCCGTCGCGGATATCGGCGCCGCCATCGGGCTGCCCGCGCGGGGGTCGTCGGCGCAGGTGGAACACATCTGCTCAGAGAGCAAGAGTGTATTGCATATACTGTTGTTTTCATCACGAAGCCATACAAAAGAGGAAGCAGATTTTATCTAG</w:t>
      </w:r>
    </w:p>
    <w:p w14:paraId="175A58A9" w14:textId="77777777" w:rsidR="00CD6E53" w:rsidRPr="00320206" w:rsidRDefault="007E10A1" w:rsidP="007E10A1">
      <w:pPr>
        <w:rPr>
          <w:sz w:val="15"/>
          <w:szCs w:val="15"/>
        </w:rPr>
      </w:pPr>
      <w:r w:rsidRPr="00320206">
        <w:rPr>
          <w:sz w:val="15"/>
          <w:szCs w:val="15"/>
        </w:rPr>
        <w:t>&gt;PeHXK10</w:t>
      </w:r>
    </w:p>
    <w:p w14:paraId="65052ED9" w14:textId="166AB97B" w:rsidR="007E10A1" w:rsidRDefault="007E10A1" w:rsidP="007E10A1">
      <w:r w:rsidRPr="00320206">
        <w:rPr>
          <w:sz w:val="15"/>
          <w:szCs w:val="15"/>
        </w:rPr>
        <w:t>ATGTTCGCGGGGCTCGCGTCCGAGGGCGCCAGCAAGGTCCGGATGCTGCTCACCTGCGTCGACGCGCTCCCCGATGGGTACGTGCGGGCGCTCTCCTCCTTCGGTAGCTAGCTTCTTGGTTTCTACTTGTTCTTCGTGTGGTTTTGGTGCGCGTCCTGCTGTATCAGAGAGTTCTTTCTAGGTTCTTGCTTCGTCGTCAACTTGCCATCTTAGTTTGCTTAGTGTGAGCGCGCAAAACTGTTGTTCTTTGCTAGGTTCTCGCTTTCTTGGCGTCCAATGGCACCAATTGATGCGCACTTCTTGTTCTTTTCTCTGCATGTGTTAAAAGATCGCGATTCGTGAGCACAAATCTTGTTAGGAACTAATGGATGCGATCGGGGTATTTGATTTCTTCGTTTACAAATGCCATTTTTCTGGTCCGGTCGTCCGAATGCTACGTTGATTCATCTTGCGTTACTCTTCTGGTCATTGCTCTGTCCTCTTGTCTGGGTCACTTACGGAATCGTTCATAGATTTGGATTGTTGCTATTCTTGCGTGAGCATTGGACACTAGACAGATTTGATCGTTTACTTTTGTAAACTGTTAGAAAATCAGAATATTTATCAATGCCATTTGTTGCTGGTCATTTCTCATTGATATAGAACAATGCCATTTAATTGGAATACAAAGTTAACGTTTTGTTGCAATGGTATATTGGTATGAAGTATGAACAATACCGTTGTTGTGTTCCTAATCAGCATTTCTTGAAATCTTTGAACTTTTATGATGCCGTAGTACAGCATTGGGCCAGTGTCGATCATGTTGGTCTTATGCCACCTTACTTAGGAACTGTTTGGCACTCGCATAATCGTAGGGTGTTGTTACAGGTAGCATGTTTTTTAATAAATCCAACAGACTTTTATCTGTTGTCTGCATTGGGTTCTAGGCCATGTAGTATTCCATAATGGCAATTAGGCGTGGAGCATTTTTCAGACGAAGATTGTTGTACTTGAGGGATTCATGCTTCTTGGTTGGAATGACGTTTGATGTTTAGTATTAGTTGGTGTATTGGAGGTAAAGATAGCTGGAATGGTGTGTTCGTTTAAAATATTTCGTACTTATGGGTTTTAAATCTTTGATGGTATCATTCTTTGCACGGTCCGGCTTCTTATTGGTACTGCCTTGCTTCCTTGTTTTGACTTACGGGTGGAAGAAATTAACAAGCTTCTTCTTATCAACATCTGCCTCTCTACGATACAGTTTATGAACTTTAAAGTAGAATATCCAGACTTCATGTGTAGTAAATTCATACTTGGAATGAGTACGTACTGAGATTGAGACGTTTTAAATGAAGACACTCTTGGTTTAAAAAAAAAAAAATTTGAAGACACTCATGTACATGAAACTAGAACCGAGACCCTTCTCCTTTTTGCTTTCATTGTTGATCTTGCATTGATACCATATTCCTTCCAAACCTGTCCAAATCTGTACTATTTGTCCTTCTTTCAAGTACAGCAGAAGGCTATTTTTTATGGCTTTCCAGAATTCCCGACACACTTATTTGTCCACTGTGGGAATTGTATTGAGAGGACCTGCATCAATGAGAATAATCCTTATACCTATTTAAACTATTTCATGTGCATGTTGCATTCTTTTTTGTTTTATAAAATGATGTAATATTCATGCGTATATTTTATTCAACTAAAAATTTCTGACTGACAACTCAACTTGAGGGCTGTAAGTCATTATTTTTACAAGCAATGATCTTTTCGTGCATAATTTGTTCCTCATTTCTTCACATAGTGCGACTGGTGGACAAGCTTTCCTAAAATACGCTATTGTATAAGTCTTACAGTAGTTCATATTGTGCATGTGACCAGGAGTGAGGAAGGCATCTATTATGCCATTGATCTTGGTGGGACGAGCTTTAGAGTCTTGAAACTAGAATTTGGTGCAGGGTCTATGATCATTAATAAGAAAGTTGAACATCATCCTATCCCTGAAGAATTGACTAAGGGTACAAGCCAGGTATGCTTCATCATTTTATTTCCACTTCCCTACAAGTTAGTGTTTCTGTGTGTGAGTTTTACTTTCTTTTCAGGATCTGTTCAATTTC</w:t>
      </w:r>
      <w:r w:rsidRPr="00320206">
        <w:rPr>
          <w:sz w:val="15"/>
          <w:szCs w:val="15"/>
        </w:rPr>
        <w:lastRenderedPageBreak/>
        <w:t>ATTGCCTCAGCACTAAAGAATTTTATTCAAAGGGAGGATGGGAAAGATGTGGGGAGGGAACTTGGTTTTACATTTTCTTTCCCTGTCAGACAACTTTCCATATCCTCAGGGTCATTAATTAGGTGGACTAAAGAATTTTCAATTGAAGAGGCTGTAAGTTACAAAATTACACCTTCAATTATTCTGCTTTTCATATGCCTTCAATTTGAGGCAAATCATTGTATTGTAAGAGGTGATGTGCCAGATGTGAAACTTGGTATCATTATGAGCATGTCTGTGCCATATTTCTTATGCAGTGGCAACATACATAGAAAGCTGGCAGTATTCCAGATTTTCAACTATCACAAGTCACAACAATGACAATAGCAGGCCTTGTAATTTGTTGTCTAGAGAATTTTGTGTCTTTGTTCGTTTGATCCATTTACAGTAGTTTATTTCAACAAACTGCTTTGGCAGAATCATTCAAATAACCTGTGGTTTGGCAGGTTTATTCATATGTGATGCAACATCTTATCGATATATAATTGTTTTTCCCTATAGTTACCTTAATACATTTATAAAGCTTAGTTCCATTGTTTATATCTCAATAAATGGTGCATGACACATTGCGTCAATATGTTCCTTGGTTCCTTGTAATTAATGTTGATTTCTTATGTTATTTTCCATTCTGGCTTCTTTGTACTTTTGGAATATCAGGTCGGGAAAGATGTTGCTCAGTGCTTAAATGAAGCCCTTGTTAGGAATGGACTGAATTTGCAGGTCAATGCACTGGTATGTCATTAGCCTATTTATGTTGGGTGAAGTAGGTTCTGTATTCAAAAACTCATTTCCATTATGAAACAAATATTTCAGTATTTGACTGATTACTTGATTTGAATTGTTACTATGATCCTTTGATTCCATCAATCATTTCTTGTTTATACATTGAGTGTATTAATTAGCCTTCTTAACCAATAATCCACTATATGTGAACACCATTATTTGAAATAGCACGCTACAGCGGACAGGGGGTTGTGATCATTATGTCGTGGCTGCTGTGTAGCATCTCTGTTAATGTTGCAGCGCCGTAGCAGGCTGCTACAGGCTATAGCTTGTAGCATGTAGGGGCACTTCAATACAAAGCCACTTATTGCAAATTCTACCCAACTTTGACTTTGAATTCATACTCCCAGGCTCAACAAGTAGTCTTCATACAAGGTATATTAAAAGAGAAGGCAAACAAGTTAAAAGGTTGGATTCTCCGCATAGGAAAAAAAGCTGAATGTCTAAGATATTTGCATCTTTGAATGAAAGTCATATTGGCCTGTATATTTTGGATGCTTTACATTAAGACTGATCAACTAAATTCATAATTTTGCCAATATAGCCGAGCATGTCCCATTTACCACATCACTGCTATAAGCTATCCACTAAAAAAAGTTGACACTATATTTGGCCATCCCTTATTGCCTAGTTCATCTATCATGTACTGTTGGCCCTGAACTTTTATGACCGTGACTTGCTTTCAAAGTTCGTGTGTCCACATATATATTATGTAATAATGGAAAGAGATGAAACTAAAACATTCGTTCAGTTTTGAATTATTGCGGCATAGCATGATGCTGGCATAGCATAAGTGCACCACCAACATGGCATTAACGATTTATGGAATTTACATGGTTCCTCATGTATTGAGGAAGTGTCGGTATTTGATATTTGTTGAACAAGTCGCATGCTACTTAGTTGCAGTATTGGTGCAAGCTAGATGCTCTGCAATCCGTCCATCCTGTCAAGGTTTATAAATGCCTTCCATCTGTAGCATGCGATAAGTTTCATAAAAATGGCGAACTTTGCCCAAGGGGGATTACACGTAAACTTAGGTGTCCTTAAGTTTCTAAGGATGCTACAAATCCACAGTGTATTGCTCAGAAAACAAAATGTGCACCTTTATTTCCGATATTCTACATTCTGAATCCTGCTGGGCTTAGATAAAAGTATGGTGTCAAATACTTCCTGACTATTAGTGTATAATTTACAGAAGTCTTGTGTCAGTTAATCCTTTAGAATCTTAGTGTTATGTTTCCCTAAATGTGTGCTAACGGTCAGTGTAGTATCTGTTGATTTCCTGTTTTTTGACTGAGATATCAAATCAATTGCAAGTATCTCTAGCTAGAATTGTAGACAGTCACCTGGTAATGCATAATTAAATATATAATTTTCACCTTAGACTTGTATGTTCTCTTCCAAATATAACTGACTAGGGAACTAGGAAGTACTATGCTCCATATCCATTTTGGGAATTTACAAGGGAGAAATAAAGGATGCATATATGTAGCTGAACATATCCATGTAAGTTCAGTTTTGAATTTTTGTGGGTACCCGTAAACAACTTGGTCTATTTTGGCTGGAATGTGGTTCATCAGTTCATGAGGAGGGAGGAGTGGGGATTACAAACTAAGAAGAAATGAACCAGCTTGATTTGGTGTATCGGTTATTTATTTAGAGTATTGTATTGGTGTCTATTATTGCTACATTACTCCACTGCATCATCCGCCATTTTTATGTACTTATGCTCAGCAGAATTGTAGAATTTCATGATTGAATGTTATATGAAAGAACCATGTGCAAATAGGGCTTAGTTTCAGCTTTTGTTAAGCTCGCACATGTTCTTCTGTTCTGATGAATTAGTTGAGAATGATGTGTGCTCCTCGATCAAGTCCAGCAAATTTTCTTTTCAAGTCTGCTGCATGTAATTTATTCACTAGTAGATTAGAACATGTGCATCTTTTGGTTGATTATTTCATGTGCTATTCGAAATAGGTGAACAATACTGTGGGGACATTAGCTCTGGGGCATTATTATGATGAGGATACAGTGGCTGCAGTGATTATTGGAGCTGGCACCAATGCTTGCTATATTGAACGCAATGAGGCAATTACAAAAGGTTGTGGTGTTCTTACCAACTCTGGACTAATGGTATGTTACTTCTAAATTTTACTGTATATGATCAAAATTTCAATGTGGAAATAGAAAGTCTGATGATTGTATCCTATGTTATAATGCTCCATTCATCAGGTTATAAATGTGGAATGGGGGAGTTTCCGGCCTCCGCAAATACCATTAACTCCTTATGACATATGTTTCAATGATGAGAAACAAGATTACTATGACCAGGTAATGCCACAGTGAAAACTTTCCCCTATGGAATATCAAGCTGGAATTAATGTCATTTAATTGATGTAGGGTTTTGAGAAAATGATCTCCGGTGTGTATCTTGGGGAAATTGCAAGATTGGTGTTCCAAAAAATGGCTCAAGAGTCAGATGTATTTGGTATTGCTGCTGATGGTTTATCCACCCCTTTCATCTTAAGGTACTTTCTTACTTGAAATTTGTTTCTTTTGAATTACTTTATTCCTTAGCAAATGAATACCTGTGATAATGCTAAAAATGCAACATGGTCACTGTTCAGATGAATTAAGTGGAATTGGAGCAAGAGATCATTACAGTTAGGAACATTTCTTTGTTTCTTGCGATGCATCCCTGTTAGCTGCATATGCTTTTTTCTTTACTGATCTGCAAATAAACAACATTAGTTGATTTGTAGACATTGGATGATTATGTATGAAATAATGTTTTCATATTCAAATTTCAAGACTCAATGATTTCATAAGATTCTTACTGAGGTCGTTATCTTTAATTTGACATGTCCAATAA</w:t>
      </w:r>
      <w:r w:rsidRPr="00320206">
        <w:rPr>
          <w:sz w:val="15"/>
          <w:szCs w:val="15"/>
        </w:rPr>
        <w:lastRenderedPageBreak/>
        <w:t>CTGGTCTAAGCTTCGAAACATTGCATGACAGCTGTGTTTTTGGTGGAACTTCGTGGTCAAGTTTTGTACATTTCAGATGTATGCTTTAGGAAACTCTGTTGTCCAATTGCCTCAGCAGAAAAATACCAGTCATCATCTTGCATGCAGTGATCAAAATTTTAATATGTCATGTCTTTTCATCCAGTACACCATGTCTAGCTGCTATTCGTGAGGATGATTCCCCAGATTTGAGAGAAGTCGGAAGGATACTGGAAGAACATCTGAAGGTTAGTTCTCACAGCCCACCTAACAATCTATACTTTTTTGTTCAGTAGCCATTTTCTTCAGACCAGCATCTCATCTTTCCATTTTCTCATCTTTCCATTATTTCCCATACAGATACCAGATGTTCATCTGAAGACTCGGAGGCTTGTCCAGAGAGTCTGTGACATTGTAACCCGAAGAGCGGCCCGTCTAGCGGCAGCTGGAATTGTTGCAATACTGCAAAAAATCGGTCGTGATGGAACCCTTTGTGGTACCAACAAAGTTCGAAGAATAACAGGCGTGCCGAAGAGATCGGTCATTGCAATCGAGGGTGGCCTGTACCAAGGCTATTCAGTCTTCAGAGAGTATCTGAATGAAGCCGTAAGCGAGATCCTAGGGGAGGAGATTGCGGCCACTGTTAGTCTTAGAGTGATGGAGGAGGGGTCCGGGATTGGGGCCGCCCTCCTTGCAGCTGCATATTCGTCAAATATGCAAAAGTAA</w:t>
      </w:r>
    </w:p>
    <w:sectPr w:rsidR="007E10A1">
      <w:headerReference w:type="default" r:id="rId6"/>
      <w:foot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9BB498" w14:textId="77777777" w:rsidR="00D96430" w:rsidRDefault="00D96430" w:rsidP="00CD6E53">
      <w:r>
        <w:separator/>
      </w:r>
    </w:p>
  </w:endnote>
  <w:endnote w:type="continuationSeparator" w:id="0">
    <w:p w14:paraId="5BF9F9EA" w14:textId="77777777" w:rsidR="00D96430" w:rsidRDefault="00D96430" w:rsidP="00CD6E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44268245"/>
      <w:docPartObj>
        <w:docPartGallery w:val="Page Numbers (Bottom of Page)"/>
        <w:docPartUnique/>
      </w:docPartObj>
    </w:sdtPr>
    <w:sdtEndPr/>
    <w:sdtContent>
      <w:p w14:paraId="515963FF" w14:textId="4B96A1E3" w:rsidR="00CD6E53" w:rsidRDefault="00CD6E53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72C49F2A" w14:textId="77777777" w:rsidR="00CD6E53" w:rsidRDefault="00CD6E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B3EA07" w14:textId="77777777" w:rsidR="00D96430" w:rsidRDefault="00D96430" w:rsidP="00CD6E53">
      <w:r>
        <w:separator/>
      </w:r>
    </w:p>
  </w:footnote>
  <w:footnote w:type="continuationSeparator" w:id="0">
    <w:p w14:paraId="11285F94" w14:textId="77777777" w:rsidR="00D96430" w:rsidRDefault="00D96430" w:rsidP="00CD6E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BB9377" w14:textId="77777777" w:rsidR="00CD6E53" w:rsidRDefault="00CD6E5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NDIxNzQ2NjY3MDdQ0lEKTi0uzszPAykwrAUAtLgRgiwAAAA="/>
  </w:docVars>
  <w:rsids>
    <w:rsidRoot w:val="00EB7D9B"/>
    <w:rsid w:val="000A6509"/>
    <w:rsid w:val="00286295"/>
    <w:rsid w:val="00320206"/>
    <w:rsid w:val="007E10A1"/>
    <w:rsid w:val="00AD75AA"/>
    <w:rsid w:val="00B52198"/>
    <w:rsid w:val="00CD6E53"/>
    <w:rsid w:val="00D96430"/>
    <w:rsid w:val="00EB7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1D4CC"/>
  <w15:chartTrackingRefBased/>
  <w15:docId w15:val="{E3740E6C-0E75-43E6-B9C1-41AF08E9F2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6E5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D6E5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D6E5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D6E5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3</Pages>
  <Words>11865</Words>
  <Characters>67631</Characters>
  <Application>Microsoft Office Word</Application>
  <DocSecurity>0</DocSecurity>
  <Lines>563</Lines>
  <Paragraphs>158</Paragraphs>
  <ScaleCrop>false</ScaleCrop>
  <Company/>
  <LinksUpToDate>false</LinksUpToDate>
  <CharactersWithSpaces>79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 Liang</dc:creator>
  <cp:keywords/>
  <dc:description/>
  <cp:lastModifiedBy>Gonçalo Vargas</cp:lastModifiedBy>
  <cp:revision>2</cp:revision>
  <dcterms:created xsi:type="dcterms:W3CDTF">2020-04-20T16:30:00Z</dcterms:created>
  <dcterms:modified xsi:type="dcterms:W3CDTF">2020-04-20T16:30:00Z</dcterms:modified>
</cp:coreProperties>
</file>